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10"/>
        <w:gridCol w:w="389"/>
        <w:gridCol w:w="499"/>
        <w:gridCol w:w="522"/>
        <w:gridCol w:w="487"/>
        <w:gridCol w:w="931"/>
        <w:gridCol w:w="481"/>
        <w:gridCol w:w="9"/>
        <w:gridCol w:w="143"/>
        <w:gridCol w:w="785"/>
        <w:gridCol w:w="62"/>
        <w:gridCol w:w="991"/>
        <w:gridCol w:w="365"/>
        <w:gridCol w:w="1194"/>
        <w:gridCol w:w="224"/>
        <w:gridCol w:w="132"/>
        <w:gridCol w:w="1071"/>
      </w:tblGrid>
      <w:tr w:rsidR="005A11E4" w:rsidRPr="00F075A4" w14:paraId="605D34DD" w14:textId="77777777" w:rsidTr="4AAF5BEC">
        <w:tc>
          <w:tcPr>
            <w:tcW w:w="969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0616EA" w:rsidRDefault="005A11E4" w:rsidP="004A33B9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META</w:t>
            </w: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C657FE" w:rsidRPr="00F075A4" w14:paraId="36413FBF" w14:textId="77777777" w:rsidTr="4AAF5BEC">
        <w:tc>
          <w:tcPr>
            <w:tcW w:w="1799" w:type="dxa"/>
            <w:gridSpan w:val="2"/>
          </w:tcPr>
          <w:p w14:paraId="72C1DC59" w14:textId="77777777" w:rsidR="00C657FE" w:rsidRPr="000616EA" w:rsidRDefault="00C657FE" w:rsidP="00C657F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6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32F827D6" w:rsidR="00C657FE" w:rsidRPr="000616EA" w:rsidRDefault="00BA7C6D" w:rsidP="00C657F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hAnsiTheme="minorHAnsi" w:cstheme="minorHAnsi"/>
                <w:bCs/>
                <w:sz w:val="20"/>
                <w:szCs w:val="20"/>
              </w:rPr>
              <w:t>PRAKTIČNA ZNANJA ZA TRAJNOSTNO, DIGITALNO IN ODPORNO LOGISTIKO</w:t>
            </w:r>
          </w:p>
        </w:tc>
      </w:tr>
      <w:tr w:rsidR="00C657FE" w:rsidRPr="00F075A4" w14:paraId="12BB578E" w14:textId="77777777" w:rsidTr="4AAF5BEC">
        <w:tc>
          <w:tcPr>
            <w:tcW w:w="1799" w:type="dxa"/>
            <w:gridSpan w:val="2"/>
          </w:tcPr>
          <w:p w14:paraId="003758B5" w14:textId="77777777" w:rsidR="00C657FE" w:rsidRPr="000616EA" w:rsidRDefault="00C657FE" w:rsidP="00C657F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6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79627051" w:rsidR="00C657FE" w:rsidRPr="000616EA" w:rsidRDefault="00BA7C6D" w:rsidP="00C657F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hAnsiTheme="minorHAnsi" w:cstheme="minorHAnsi"/>
                <w:bCs/>
                <w:sz w:val="20"/>
                <w:szCs w:val="20"/>
              </w:rPr>
              <w:t>PRACTICAL KNOWLEDGE FOR SUSTAINABLE, DIGITAL AND RESILIENT LOGISTICS</w:t>
            </w:r>
          </w:p>
        </w:tc>
      </w:tr>
      <w:tr w:rsidR="005A11E4" w:rsidRPr="00F075A4" w14:paraId="0BB44B80" w14:textId="77777777" w:rsidTr="4AAF5BEC">
        <w:tc>
          <w:tcPr>
            <w:tcW w:w="3307" w:type="dxa"/>
            <w:gridSpan w:val="5"/>
            <w:vAlign w:val="center"/>
          </w:tcPr>
          <w:p w14:paraId="381AAD97" w14:textId="77777777" w:rsidR="005A11E4" w:rsidRPr="000616E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2" w:type="dxa"/>
            <w:gridSpan w:val="7"/>
            <w:vAlign w:val="center"/>
          </w:tcPr>
          <w:p w14:paraId="72824CE0" w14:textId="77777777" w:rsidR="005A11E4" w:rsidRPr="000616E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0BCC111C" w14:textId="77777777" w:rsidR="005A11E4" w:rsidRPr="000616E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7" w:type="dxa"/>
            <w:gridSpan w:val="3"/>
            <w:vAlign w:val="center"/>
          </w:tcPr>
          <w:p w14:paraId="2EB909A8" w14:textId="77777777" w:rsidR="005A11E4" w:rsidRPr="000616E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F075A4" w14:paraId="5EC26D3D" w14:textId="77777777" w:rsidTr="4AAF5BEC">
        <w:trPr>
          <w:trHeight w:val="66"/>
        </w:trPr>
        <w:tc>
          <w:tcPr>
            <w:tcW w:w="3307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0616E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0616E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2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0616E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0616E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0616E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0616E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0616E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0616E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5C5F51" w:rsidRPr="00F075A4" w14:paraId="23FFFBED" w14:textId="77777777" w:rsidTr="4AAF5BEC">
        <w:trPr>
          <w:trHeight w:val="318"/>
        </w:trPr>
        <w:tc>
          <w:tcPr>
            <w:tcW w:w="33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4247A0CC" w:rsidR="005C5F51" w:rsidRPr="000616EA" w:rsidRDefault="005C5F51" w:rsidP="005C5F5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GOSPODARSKA IN TEHNIŠKA LOGISTIKA 1. stopnja</w:t>
            </w:r>
          </w:p>
        </w:tc>
        <w:tc>
          <w:tcPr>
            <w:tcW w:w="340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5C5F51" w:rsidRPr="000616EA" w:rsidRDefault="005C5F51" w:rsidP="005C5F5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49229E57" w:rsidR="005C5F51" w:rsidRPr="000616EA" w:rsidRDefault="005C5F51" w:rsidP="005C5F5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0616EA">
              <w:rPr>
                <w:rFonts w:asciiTheme="minorHAnsi" w:hAnsiTheme="minorHAnsi" w:cstheme="minorHAnsi"/>
                <w:bCs/>
                <w:sz w:val="20"/>
                <w:szCs w:val="20"/>
              </w:rPr>
              <w:t>3.</w:t>
            </w: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5AEDB070" w:rsidR="005C5F51" w:rsidRPr="000616EA" w:rsidRDefault="005C5F51" w:rsidP="005C5F5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0616EA">
              <w:rPr>
                <w:rFonts w:asciiTheme="minorHAnsi" w:hAnsiTheme="minorHAnsi" w:cstheme="minorHAnsi"/>
                <w:bCs/>
                <w:sz w:val="20"/>
                <w:szCs w:val="20"/>
              </w:rPr>
              <w:t>6.</w:t>
            </w:r>
          </w:p>
        </w:tc>
      </w:tr>
      <w:tr w:rsidR="005C5F51" w:rsidRPr="00F075A4" w14:paraId="4AE235F2" w14:textId="77777777" w:rsidTr="4AAF5BEC">
        <w:trPr>
          <w:trHeight w:val="318"/>
        </w:trPr>
        <w:tc>
          <w:tcPr>
            <w:tcW w:w="33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34E87576" w:rsidR="005C5F51" w:rsidRPr="000616EA" w:rsidRDefault="005C5F51" w:rsidP="005C5F51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PROFESSIONAL HIGHER EDUCATION STUDY PROGRAMME ECONOMIC AND TECHNICAL LOGISTICS 1</w:t>
            </w:r>
            <w:r w:rsidRPr="000616EA">
              <w:rPr>
                <w:rFonts w:asciiTheme="minorHAnsi" w:eastAsia="Calibri" w:hAnsiTheme="minorHAnsi" w:cstheme="minorHAnsi"/>
                <w:bCs/>
                <w:sz w:val="20"/>
                <w:szCs w:val="20"/>
                <w:vertAlign w:val="superscript"/>
              </w:rPr>
              <w:t>st</w:t>
            </w:r>
            <w:r w:rsidRPr="000616EA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 degree</w:t>
            </w:r>
          </w:p>
        </w:tc>
        <w:tc>
          <w:tcPr>
            <w:tcW w:w="340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5C5F51" w:rsidRPr="000616EA" w:rsidRDefault="005C5F51" w:rsidP="005C5F5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207EE348" w:rsidR="005C5F51" w:rsidRPr="000616EA" w:rsidRDefault="005C5F51" w:rsidP="005C5F5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0616EA">
              <w:rPr>
                <w:rFonts w:asciiTheme="minorHAnsi" w:hAnsiTheme="minorHAnsi" w:cstheme="minorHAnsi"/>
                <w:bCs/>
                <w:sz w:val="20"/>
                <w:szCs w:val="20"/>
              </w:rPr>
              <w:t>3.</w:t>
            </w: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325B574C" w:rsidR="005C5F51" w:rsidRPr="000616EA" w:rsidRDefault="005C5F51" w:rsidP="005C5F5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0616EA">
              <w:rPr>
                <w:rFonts w:asciiTheme="minorHAnsi" w:hAnsiTheme="minorHAnsi" w:cstheme="minorHAnsi"/>
                <w:bCs/>
                <w:sz w:val="20"/>
                <w:szCs w:val="20"/>
              </w:rPr>
              <w:t>6.</w:t>
            </w:r>
          </w:p>
        </w:tc>
      </w:tr>
      <w:tr w:rsidR="005A11E4" w:rsidRPr="00F075A4" w14:paraId="1E148366" w14:textId="77777777" w:rsidTr="4AAF5BEC">
        <w:trPr>
          <w:trHeight w:val="103"/>
        </w:trPr>
        <w:tc>
          <w:tcPr>
            <w:tcW w:w="9695" w:type="dxa"/>
            <w:gridSpan w:val="17"/>
          </w:tcPr>
          <w:p w14:paraId="633C5EFA" w14:textId="77777777" w:rsidR="005A11E4" w:rsidRPr="000616E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F075A4" w14:paraId="53363266" w14:textId="77777777" w:rsidTr="4AAF5BEC">
        <w:trPr>
          <w:trHeight w:val="270"/>
        </w:trPr>
        <w:tc>
          <w:tcPr>
            <w:tcW w:w="5718" w:type="dxa"/>
            <w:gridSpan w:val="11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0616E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0616E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52AA6682" w:rsidR="005A11E4" w:rsidRPr="000616EA" w:rsidRDefault="00061ED7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BVEZNI</w:t>
            </w:r>
          </w:p>
        </w:tc>
      </w:tr>
      <w:tr w:rsidR="005A11E4" w:rsidRPr="00F075A4" w14:paraId="6024E532" w14:textId="77777777" w:rsidTr="4AAF5BEC">
        <w:trPr>
          <w:trHeight w:val="56"/>
        </w:trPr>
        <w:tc>
          <w:tcPr>
            <w:tcW w:w="5718" w:type="dxa"/>
            <w:gridSpan w:val="11"/>
            <w:vMerge/>
          </w:tcPr>
          <w:p w14:paraId="6138598E" w14:textId="77777777" w:rsidR="005A11E4" w:rsidRPr="000616E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680B2783" w:rsidR="005A11E4" w:rsidRPr="000616EA" w:rsidRDefault="00061ED7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0616EA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COMPULSORY</w:t>
            </w:r>
          </w:p>
        </w:tc>
      </w:tr>
      <w:tr w:rsidR="005A11E4" w:rsidRPr="00F075A4" w14:paraId="6B1B7C32" w14:textId="77777777" w:rsidTr="4AAF5BEC">
        <w:tc>
          <w:tcPr>
            <w:tcW w:w="5718" w:type="dxa"/>
            <w:gridSpan w:val="11"/>
          </w:tcPr>
          <w:p w14:paraId="02799658" w14:textId="77777777" w:rsidR="005A11E4" w:rsidRPr="000616E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0616EA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F075A4" w14:paraId="5DB8E894" w14:textId="77777777" w:rsidTr="4AAF5BEC">
        <w:tc>
          <w:tcPr>
            <w:tcW w:w="5718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0616E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2AC6862C" w:rsidR="005A11E4" w:rsidRPr="000616EA" w:rsidRDefault="00BA7C6D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VS</w:t>
            </w:r>
          </w:p>
        </w:tc>
      </w:tr>
      <w:tr w:rsidR="005A11E4" w:rsidRPr="00F075A4" w14:paraId="5FC48C48" w14:textId="77777777" w:rsidTr="4AAF5BEC">
        <w:tc>
          <w:tcPr>
            <w:tcW w:w="9695" w:type="dxa"/>
            <w:gridSpan w:val="17"/>
          </w:tcPr>
          <w:p w14:paraId="19BF6CFB" w14:textId="77777777" w:rsidR="005A11E4" w:rsidRPr="000616EA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F075A4" w14:paraId="69EB4177" w14:textId="77777777" w:rsidTr="000616EA"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0616E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0616E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0616E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0616E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0616E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0616E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0616E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0616E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0616E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0616E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0616E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0616E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0616E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0616E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BB5E59" w:rsidRPr="00F075A4" w14:paraId="6C3C0BA4" w14:textId="77777777" w:rsidTr="000616EA">
        <w:trPr>
          <w:trHeight w:val="318"/>
        </w:trPr>
        <w:tc>
          <w:tcPr>
            <w:tcW w:w="14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B6061" w14:textId="44AF2852" w:rsidR="00A424D8" w:rsidRPr="000616EA" w:rsidRDefault="00A424D8" w:rsidP="00C657F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AAC15" w14:textId="1B931E0F" w:rsidR="00323E1D" w:rsidRPr="000616EA" w:rsidRDefault="00563DD0" w:rsidP="00323E1D">
            <w:pPr>
              <w:spacing w:after="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0616EA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="00FA6D8F" w:rsidRPr="000616EA">
              <w:rPr>
                <w:rFonts w:asciiTheme="minorHAnsi" w:hAnsiTheme="minorHAnsi" w:cstheme="minorHAnsi"/>
                <w:bCs/>
                <w:sz w:val="20"/>
                <w:szCs w:val="20"/>
              </w:rPr>
              <w:t>0</w:t>
            </w:r>
            <w:r w:rsidRPr="000616E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323E1D" w:rsidRPr="000616EA">
              <w:rPr>
                <w:rFonts w:asciiTheme="minorHAnsi" w:hAnsiTheme="minorHAnsi" w:cstheme="minorHAnsi"/>
                <w:bCs/>
                <w:sz w:val="20"/>
                <w:szCs w:val="20"/>
              </w:rPr>
              <w:t>a-P</w:t>
            </w:r>
          </w:p>
          <w:p w14:paraId="5DED1D29" w14:textId="06D014A2" w:rsidR="00BB5E59" w:rsidRPr="000616EA" w:rsidRDefault="00563DD0" w:rsidP="00323E1D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0616EA">
              <w:rPr>
                <w:rFonts w:asciiTheme="minorHAnsi" w:hAnsiTheme="minorHAnsi" w:cstheme="minorHAnsi"/>
                <w:bCs/>
                <w:sz w:val="20"/>
                <w:szCs w:val="20"/>
              </w:rPr>
              <w:t>1</w:t>
            </w:r>
            <w:r w:rsidR="00FA6D8F" w:rsidRPr="000616EA">
              <w:rPr>
                <w:rFonts w:asciiTheme="minorHAnsi" w:hAnsiTheme="minorHAnsi" w:cstheme="minorHAnsi"/>
                <w:bCs/>
                <w:sz w:val="20"/>
                <w:szCs w:val="20"/>
              </w:rPr>
              <w:t>3</w:t>
            </w:r>
            <w:r w:rsidRPr="000616E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323E1D" w:rsidRPr="000616EA">
              <w:rPr>
                <w:rFonts w:asciiTheme="minorHAnsi" w:hAnsiTheme="minorHAnsi" w:cstheme="minorHAnsi"/>
                <w:bCs/>
                <w:sz w:val="20"/>
                <w:szCs w:val="20"/>
              </w:rPr>
              <w:t>e-P</w:t>
            </w: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4A960" w14:textId="2250A6A1" w:rsidR="00BB5E59" w:rsidRPr="000616EA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BB5E59" w:rsidRPr="000616EA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BB5E59" w:rsidRPr="000616EA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5614AFFC" w:rsidR="00BB5E59" w:rsidRPr="000616EA" w:rsidRDefault="001F6CD5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57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BB5E59" w:rsidRPr="000616EA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708D3680" w:rsidR="00BB5E59" w:rsidRPr="000616EA" w:rsidRDefault="00323E1D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3</w:t>
            </w:r>
          </w:p>
        </w:tc>
      </w:tr>
      <w:tr w:rsidR="00BB5E59" w:rsidRPr="00F075A4" w14:paraId="33611488" w14:textId="77777777" w:rsidTr="000616EA">
        <w:trPr>
          <w:trHeight w:val="318"/>
        </w:trPr>
        <w:tc>
          <w:tcPr>
            <w:tcW w:w="14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BB5E59" w:rsidRPr="000616EA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BB5E59" w:rsidRPr="000616EA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32E53897" w:rsidR="00BB5E59" w:rsidRPr="000616EA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BB5E59" w:rsidRPr="000616EA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BB5E59" w:rsidRPr="000616EA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A4160BA" w14:textId="77777777" w:rsidR="00BB5E59" w:rsidRPr="000616EA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BB5E59" w:rsidRPr="000616EA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vMerge/>
            <w:tcBorders>
              <w:bottom w:val="single" w:sz="4" w:space="0" w:color="auto"/>
            </w:tcBorders>
            <w:vAlign w:val="center"/>
          </w:tcPr>
          <w:p w14:paraId="250B08E6" w14:textId="77777777" w:rsidR="00BB5E59" w:rsidRPr="000616EA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BB5E59" w:rsidRPr="00F075A4" w14:paraId="3AFC1636" w14:textId="77777777" w:rsidTr="000616EA">
        <w:trPr>
          <w:trHeight w:val="318"/>
        </w:trPr>
        <w:tc>
          <w:tcPr>
            <w:tcW w:w="14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BB5E59" w:rsidRPr="000616EA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BB5E59" w:rsidRPr="000616EA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27DA3DA9" w:rsidR="00BB5E59" w:rsidRPr="000616EA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BB5E59" w:rsidRPr="000616EA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BB5E59" w:rsidRPr="000616EA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67CC0B1" w14:textId="77777777" w:rsidR="00BB5E59" w:rsidRPr="000616EA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BB5E59" w:rsidRPr="000616EA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vMerge/>
            <w:tcBorders>
              <w:bottom w:val="single" w:sz="4" w:space="0" w:color="auto"/>
            </w:tcBorders>
            <w:vAlign w:val="center"/>
          </w:tcPr>
          <w:p w14:paraId="5FF45209" w14:textId="77777777" w:rsidR="00BB5E59" w:rsidRPr="000616EA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F075A4" w14:paraId="6194853B" w14:textId="77777777" w:rsidTr="4AAF5BEC">
        <w:tc>
          <w:tcPr>
            <w:tcW w:w="9695" w:type="dxa"/>
            <w:gridSpan w:val="17"/>
          </w:tcPr>
          <w:p w14:paraId="73ECE184" w14:textId="77777777" w:rsidR="005A11E4" w:rsidRPr="000616E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F075A4" w14:paraId="695F6595" w14:textId="77777777" w:rsidTr="4AAF5BEC">
        <w:tc>
          <w:tcPr>
            <w:tcW w:w="3307" w:type="dxa"/>
            <w:gridSpan w:val="5"/>
          </w:tcPr>
          <w:p w14:paraId="19C80114" w14:textId="77777777" w:rsidR="005A11E4" w:rsidRPr="000616E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4FD66809" w:rsidR="005A11E4" w:rsidRPr="000616EA" w:rsidRDefault="00622E88" w:rsidP="00B71733">
            <w:pPr>
              <w:spacing w:after="0"/>
              <w:rPr>
                <w:rFonts w:asciiTheme="minorHAnsi" w:eastAsia="Calibri" w:hAnsiTheme="minorHAnsi" w:cstheme="minorHAnsi"/>
                <w:b/>
                <w:strike/>
                <w:sz w:val="20"/>
                <w:szCs w:val="20"/>
                <w:lang w:eastAsia="sl-SI"/>
              </w:rPr>
            </w:pPr>
            <w:r w:rsidRPr="000616E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MATEVŽ OBRECHT</w:t>
            </w:r>
          </w:p>
        </w:tc>
      </w:tr>
      <w:tr w:rsidR="005A11E4" w:rsidRPr="00F075A4" w14:paraId="373ADDF1" w14:textId="77777777" w:rsidTr="4AAF5BEC">
        <w:tc>
          <w:tcPr>
            <w:tcW w:w="9695" w:type="dxa"/>
            <w:gridSpan w:val="17"/>
          </w:tcPr>
          <w:p w14:paraId="0BC8F3BA" w14:textId="77777777" w:rsidR="005A11E4" w:rsidRPr="000616EA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F075A4" w14:paraId="2546E5AF" w14:textId="77777777" w:rsidTr="4AAF5BEC">
        <w:tc>
          <w:tcPr>
            <w:tcW w:w="2298" w:type="dxa"/>
            <w:gridSpan w:val="3"/>
            <w:vMerge w:val="restart"/>
          </w:tcPr>
          <w:p w14:paraId="6861494E" w14:textId="77777777" w:rsidR="005A11E4" w:rsidRPr="000616EA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4"/>
          </w:tcPr>
          <w:p w14:paraId="77461E9B" w14:textId="77777777" w:rsidR="005A11E4" w:rsidRPr="000616EA" w:rsidRDefault="005A11E4" w:rsidP="00B71733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7176C28F" w:rsidR="005A11E4" w:rsidRPr="000616EA" w:rsidRDefault="00DF79E0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LOVENSKI/SLOVENE</w:t>
            </w:r>
          </w:p>
        </w:tc>
      </w:tr>
      <w:tr w:rsidR="005A11E4" w:rsidRPr="00F075A4" w14:paraId="0712B376" w14:textId="77777777" w:rsidTr="4AAF5BEC">
        <w:trPr>
          <w:trHeight w:val="215"/>
        </w:trPr>
        <w:tc>
          <w:tcPr>
            <w:tcW w:w="2298" w:type="dxa"/>
            <w:gridSpan w:val="3"/>
            <w:vMerge/>
            <w:vAlign w:val="center"/>
          </w:tcPr>
          <w:p w14:paraId="2BE63940" w14:textId="77777777" w:rsidR="005A11E4" w:rsidRPr="000616E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4"/>
          </w:tcPr>
          <w:p w14:paraId="3A2F1B73" w14:textId="77777777" w:rsidR="005A11E4" w:rsidRPr="000616EA" w:rsidRDefault="005A11E4" w:rsidP="00B71733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471226D7" w:rsidR="005A11E4" w:rsidRPr="000616EA" w:rsidRDefault="00DF79E0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LOVENSKI/SLOVENE</w:t>
            </w:r>
          </w:p>
        </w:tc>
      </w:tr>
      <w:tr w:rsidR="005A11E4" w:rsidRPr="00F075A4" w14:paraId="0BB418C6" w14:textId="77777777" w:rsidTr="4AAF5BEC">
        <w:tc>
          <w:tcPr>
            <w:tcW w:w="472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0616E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0616E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0616E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0616E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0616E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0616E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35712C" w:rsidRPr="00F075A4" w14:paraId="273ADA0E" w14:textId="77777777" w:rsidTr="000616EA">
        <w:trPr>
          <w:trHeight w:val="120"/>
        </w:trPr>
        <w:tc>
          <w:tcPr>
            <w:tcW w:w="472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721F1019" w:rsidR="00F075A4" w:rsidRPr="00F075A4" w:rsidRDefault="00C657FE" w:rsidP="000616EA">
            <w:pPr>
              <w:spacing w:after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075A4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Študent mora biti vpisan v 3. letnik. 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35712C" w:rsidRPr="000616EA" w:rsidRDefault="0035712C" w:rsidP="00C657FE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06F95E38" w:rsidR="0035712C" w:rsidRPr="006C0CAD" w:rsidRDefault="00C657FE" w:rsidP="006D225B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</w:rPr>
              <w:t>A student must be enrolled in the 3</w:t>
            </w:r>
            <w:r w:rsidRPr="000616EA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rd</w:t>
            </w:r>
            <w:r w:rsidRPr="000616EA">
              <w:rPr>
                <w:rFonts w:asciiTheme="minorHAnsi" w:hAnsiTheme="minorHAnsi" w:cstheme="minorHAnsi"/>
                <w:sz w:val="20"/>
                <w:szCs w:val="20"/>
              </w:rPr>
              <w:t xml:space="preserve"> year of study</w:t>
            </w:r>
            <w:r w:rsidR="00F075A4" w:rsidRPr="000616EA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  <w:tr w:rsidR="0035712C" w:rsidRPr="00F075A4" w14:paraId="32638BBD" w14:textId="77777777" w:rsidTr="4AAF5BEC">
        <w:trPr>
          <w:trHeight w:val="137"/>
        </w:trPr>
        <w:tc>
          <w:tcPr>
            <w:tcW w:w="4719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35712C" w:rsidRPr="000616EA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8DA8183" w14:textId="77777777" w:rsidR="0035712C" w:rsidRPr="000616EA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0616E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35712C" w:rsidRPr="000616EA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35712C" w:rsidRPr="000616EA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2F3726" w14:textId="77777777" w:rsidR="0035712C" w:rsidRPr="000616EA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4D0F32" w:rsidRPr="00F075A4" w14:paraId="4EDFC7EE" w14:textId="77777777" w:rsidTr="4AAF5BEC">
        <w:trPr>
          <w:trHeight w:val="20"/>
        </w:trPr>
        <w:tc>
          <w:tcPr>
            <w:tcW w:w="471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80891" w14:textId="608B67C9" w:rsidR="00BA7C6D" w:rsidRPr="000616EA" w:rsidRDefault="00C657FE" w:rsidP="00C657F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Študent</w:t>
            </w:r>
            <w:r w:rsidR="00BA7C6D"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 si v sklopu predmeta izbere in se udeleži ter aktivno sodeluje na petih sklopih praktičnih delavnic, ki pokrivajo izzive trajnostnega razvoja, digitalizacije in/ali večanja odpornosti v logistiki in oskrbovalnih verigah. Delavnice/seminarji se prilagajajo na letni ravni v okviru zaznanih aktualnih izzivov in vsebin, so pa vsebinsko povezane s temami zelenega in digitalnega prehoda</w:t>
            </w:r>
            <w:r w:rsidR="00C27135"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 in jih izvajajo </w:t>
            </w:r>
            <w:r w:rsidR="00F92570"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izvajalci iz različnih področij</w:t>
            </w:r>
            <w:r w:rsidR="00BA7C6D"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.</w:t>
            </w:r>
          </w:p>
          <w:p w14:paraId="6570A18B" w14:textId="77777777" w:rsidR="00BA7C6D" w:rsidRPr="000616EA" w:rsidRDefault="00BA7C6D" w:rsidP="00C657F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</w:p>
          <w:p w14:paraId="625112B6" w14:textId="34C7E26D" w:rsidR="00622E88" w:rsidRPr="000616EA" w:rsidRDefault="00BA7C6D" w:rsidP="00C657F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V sklopu delavnic spozna aktualne izzive in potencialne rešitve za uspešnejši zeleni in digitalni prehod, ki so zanj pomembne v zadnjem letniku študija, pred začetkom svoje kariere. </w:t>
            </w:r>
            <w:r w:rsidR="00C657FE"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Odvisno od izbrane tematike in </w:t>
            </w:r>
            <w:r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delavnice/seminarja</w:t>
            </w:r>
            <w:r w:rsidR="00C657FE"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, spoznajo in poglobijo znanje </w:t>
            </w:r>
            <w:r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s področja zelenega in</w:t>
            </w:r>
            <w:r w:rsidR="00E15E13"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/ali</w:t>
            </w:r>
            <w:r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 digitalnega pregoda ter prilagajanja in odpornosti v oskrbovalnih verigah. Te</w:t>
            </w:r>
            <w:r w:rsidR="00C657FE"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oretično znanje pridobljeno </w:t>
            </w:r>
            <w:r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tudi praktično preizkusijo s samostojnim delom</w:t>
            </w:r>
            <w:r w:rsidR="00C657FE"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. 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47B472" w14:textId="77777777" w:rsidR="004D0F32" w:rsidRPr="000616EA" w:rsidRDefault="004D0F32" w:rsidP="00C657FE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1D1FD" w14:textId="56C33AC4" w:rsidR="00E15E13" w:rsidRPr="000616EA" w:rsidRDefault="00E15E13" w:rsidP="00E15E13">
            <w:pPr>
              <w:spacing w:after="0"/>
              <w:ind w:left="92"/>
              <w:jc w:val="both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Within the subject student(s) chose and participate on five practical trainings/seminars covering comprehensive challenges of sustainable development, digitalisation or increasing supply chain resilience. Trainings/seminars are modified according to actual challenges and top interest content but are always related to green and digital transition</w:t>
            </w:r>
            <w:r w:rsidR="00F92570"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 and are performed by experts from various fields.</w:t>
            </w:r>
          </w:p>
          <w:p w14:paraId="68D96137" w14:textId="77777777" w:rsidR="00E15E13" w:rsidRPr="000616EA" w:rsidRDefault="00E15E13" w:rsidP="00E15E13">
            <w:pPr>
              <w:spacing w:after="0"/>
              <w:ind w:left="92"/>
              <w:jc w:val="both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</w:p>
          <w:p w14:paraId="68E25B91" w14:textId="7864CB9C" w:rsidR="00364619" w:rsidRPr="000616EA" w:rsidRDefault="00E15E13" w:rsidP="00E15E13">
            <w:pPr>
              <w:spacing w:after="0"/>
              <w:ind w:left="92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</w:rPr>
              <w:t xml:space="preserve">Within </w:t>
            </w:r>
            <w:r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trainings/seminars studets get to know comprehensive challenges and potential sollutions for efficient green and digital transition that are important for senior students before starting their professional career. </w:t>
            </w:r>
            <w:r w:rsidR="00C657FE" w:rsidRPr="000616EA">
              <w:rPr>
                <w:rFonts w:asciiTheme="minorHAnsi" w:hAnsiTheme="minorHAnsi" w:cstheme="minorHAnsi"/>
                <w:sz w:val="20"/>
                <w:szCs w:val="20"/>
              </w:rPr>
              <w:t xml:space="preserve">Depending on the chosen </w:t>
            </w:r>
            <w:r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trainings/seminars, they get new knowledge on green and/or digital transition and/or supply chain adaptation and resilience. Theoretical knowledge is applied on practical cases. </w:t>
            </w:r>
          </w:p>
        </w:tc>
      </w:tr>
    </w:tbl>
    <w:p w14:paraId="6BC6B07C" w14:textId="77777777" w:rsidR="000616EA" w:rsidRDefault="000616EA">
      <w:r>
        <w:br w:type="page"/>
      </w:r>
    </w:p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20"/>
        <w:gridCol w:w="699"/>
        <w:gridCol w:w="9"/>
        <w:gridCol w:w="143"/>
        <w:gridCol w:w="709"/>
        <w:gridCol w:w="4115"/>
      </w:tblGrid>
      <w:tr w:rsidR="0035712C" w:rsidRPr="00F075A4" w14:paraId="50F6CFCC" w14:textId="77777777" w:rsidTr="000616EA">
        <w:tc>
          <w:tcPr>
            <w:tcW w:w="9695" w:type="dxa"/>
            <w:gridSpan w:val="6"/>
            <w:tcBorders>
              <w:bottom w:val="single" w:sz="4" w:space="0" w:color="auto"/>
            </w:tcBorders>
          </w:tcPr>
          <w:p w14:paraId="4C4D6A60" w14:textId="7346520D" w:rsidR="0035712C" w:rsidRPr="000616EA" w:rsidRDefault="00C657FE" w:rsidP="0035712C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br w:type="page"/>
            </w:r>
            <w:r w:rsidR="0035712C"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0616EA" w:rsidRPr="000616EA" w14:paraId="166E7B56" w14:textId="77777777" w:rsidTr="000616EA">
        <w:trPr>
          <w:trHeight w:val="510"/>
        </w:trPr>
        <w:tc>
          <w:tcPr>
            <w:tcW w:w="969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8BB7B" w14:textId="5AFA423C" w:rsidR="001B7D8A" w:rsidRPr="000616EA" w:rsidRDefault="00C657FE" w:rsidP="000616EA">
            <w:pPr>
              <w:tabs>
                <w:tab w:val="num" w:pos="360"/>
              </w:tabs>
              <w:spacing w:after="0"/>
              <w:ind w:left="357" w:hanging="357"/>
              <w:jc w:val="both"/>
              <w:rPr>
                <w:rFonts w:asciiTheme="minorHAnsi" w:hAnsiTheme="minorHAnsi" w:cstheme="minorHAnsi"/>
                <w:sz w:val="20"/>
                <w:szCs w:val="20"/>
                <w:lang w:val="fr-FR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  <w:lang w:val="fr-FR"/>
              </w:rPr>
              <w:t xml:space="preserve">Osnovna literatura </w:t>
            </w:r>
            <w:r w:rsidR="001B7D8A" w:rsidRPr="000616EA">
              <w:rPr>
                <w:rFonts w:asciiTheme="minorHAnsi" w:hAnsiTheme="minorHAnsi" w:cstheme="minorHAnsi"/>
                <w:sz w:val="20"/>
                <w:szCs w:val="20"/>
                <w:lang w:val="fr-FR"/>
              </w:rPr>
              <w:t>/ Main literature :</w:t>
            </w:r>
          </w:p>
          <w:p w14:paraId="184E7F18" w14:textId="424B0DE3" w:rsidR="0035712C" w:rsidRPr="000616EA" w:rsidRDefault="000616EA" w:rsidP="000616EA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</w:rPr>
              <w:t>OBRECHT, Matevž, CVAHTE OJSTERŠEK, Tina, ČUČEK, Mateja, FALE, Martin, OREL ŠANKO, Nena, VIČIČ, Polona,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  <w:r w:rsidRPr="000616EA">
              <w:rPr>
                <w:rFonts w:asciiTheme="minorHAnsi" w:hAnsiTheme="minorHAnsi" w:cstheme="minorHAnsi"/>
                <w:sz w:val="20"/>
                <w:szCs w:val="20"/>
              </w:rPr>
              <w:t>SLOMŠEK ŠLAMBERGER, Bojana, PAVIĆ, Lazar. </w:t>
            </w:r>
            <w:r w:rsidRPr="000616EA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Oskrbovalne verige znanja : smernice za zeleni in digitalni prehod</w:t>
            </w:r>
            <w:r w:rsidRPr="000616EA">
              <w:rPr>
                <w:rFonts w:asciiTheme="minorHAnsi" w:hAnsiTheme="minorHAnsi" w:cstheme="minorHAnsi"/>
                <w:sz w:val="20"/>
                <w:szCs w:val="20"/>
              </w:rPr>
              <w:t xml:space="preserve">. 1. izd. Maribor: Univerza v Mariboru, Univerzitetna založba, 2024. </w:t>
            </w:r>
            <w:hyperlink r:id="rId8" w:tgtFrame="_blank" w:history="1">
              <w:r w:rsidRPr="000616EA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https://press.um.si/index.php/ump/catalog/book/849</w:t>
              </w:r>
            </w:hyperlink>
            <w:r w:rsidRPr="000616EA">
              <w:rPr>
                <w:rFonts w:asciiTheme="minorHAnsi" w:hAnsiTheme="minorHAnsi" w:cstheme="minorHAnsi"/>
                <w:sz w:val="20"/>
                <w:szCs w:val="20"/>
              </w:rPr>
              <w:t>, </w:t>
            </w:r>
            <w:hyperlink r:id="rId9" w:tgtFrame="_blank" w:history="1">
              <w:r w:rsidRPr="000616EA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Digitalna knjižnica Univerze v Mariboru – DKUM</w:t>
              </w:r>
            </w:hyperlink>
            <w:r w:rsidRPr="000616EA">
              <w:rPr>
                <w:rFonts w:asciiTheme="minorHAnsi" w:hAnsiTheme="minorHAnsi" w:cstheme="minorHAnsi"/>
                <w:sz w:val="20"/>
                <w:szCs w:val="20"/>
              </w:rPr>
              <w:t>, DOI: </w:t>
            </w:r>
            <w:hyperlink r:id="rId10" w:tgtFrame="_blank" w:history="1">
              <w:r w:rsidRPr="000616EA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10.18690/um.fl.2.2024</w:t>
              </w:r>
            </w:hyperlink>
            <w:r w:rsidRPr="000616EA">
              <w:rPr>
                <w:rStyle w:val="Hiperpovezava"/>
                <w:rFonts w:asciiTheme="minorHAnsi" w:hAnsiTheme="minorHAnsi" w:cstheme="minorHAnsi"/>
                <w:color w:val="auto"/>
                <w:sz w:val="20"/>
                <w:szCs w:val="20"/>
              </w:rPr>
              <w:t>.</w:t>
            </w:r>
          </w:p>
        </w:tc>
      </w:tr>
      <w:tr w:rsidR="0035712C" w:rsidRPr="00F075A4" w14:paraId="17101D27" w14:textId="77777777" w:rsidTr="000616EA">
        <w:trPr>
          <w:trHeight w:val="73"/>
        </w:trPr>
        <w:tc>
          <w:tcPr>
            <w:tcW w:w="471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35712C" w:rsidRPr="000616EA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35712C" w:rsidRPr="000616EA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35712C" w:rsidRPr="000616EA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35712C" w:rsidRPr="000616EA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1F3F523" w14:textId="77777777" w:rsidR="0035712C" w:rsidRPr="000616EA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BF39FB" w:rsidRPr="00F075A4" w14:paraId="572FDB32" w14:textId="77777777" w:rsidTr="000616EA">
        <w:trPr>
          <w:trHeight w:val="850"/>
        </w:trPr>
        <w:tc>
          <w:tcPr>
            <w:tcW w:w="47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3AF9F" w14:textId="77777777" w:rsidR="00364619" w:rsidRPr="000616EA" w:rsidRDefault="00364619" w:rsidP="000616EA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</w:rPr>
              <w:t>Cilji predmeta so:</w:t>
            </w:r>
          </w:p>
          <w:p w14:paraId="65B1BFD2" w14:textId="03D12325" w:rsidR="00BA7C6D" w:rsidRPr="000616EA" w:rsidRDefault="000616EA" w:rsidP="000616EA">
            <w:pPr>
              <w:pStyle w:val="Odstavekseznama"/>
              <w:numPr>
                <w:ilvl w:val="0"/>
                <w:numId w:val="47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="00BA7C6D" w:rsidRPr="000616EA">
              <w:rPr>
                <w:rFonts w:asciiTheme="minorHAnsi" w:hAnsiTheme="minorHAnsi" w:cstheme="minorHAnsi"/>
                <w:sz w:val="20"/>
                <w:szCs w:val="20"/>
              </w:rPr>
              <w:t>poznati aktualne izzive in praktične rešitve za zeleni in digitalni prehod.</w:t>
            </w:r>
          </w:p>
          <w:p w14:paraId="5FCA4263" w14:textId="093E04E8" w:rsidR="00FE1BCA" w:rsidRPr="000616EA" w:rsidRDefault="00364619" w:rsidP="000616EA">
            <w:pPr>
              <w:pStyle w:val="Odstavekseznama"/>
              <w:numPr>
                <w:ilvl w:val="0"/>
                <w:numId w:val="47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="00C657FE" w:rsidRPr="000616EA">
              <w:rPr>
                <w:rFonts w:asciiTheme="minorHAnsi" w:hAnsiTheme="minorHAnsi" w:cstheme="minorHAnsi"/>
                <w:sz w:val="20"/>
                <w:szCs w:val="20"/>
              </w:rPr>
              <w:t xml:space="preserve">plikativna uporaba znanj, ki jih študent pridobi tekom študija, pridobivanje komunikacijskih spretnosti, dela v timu ipd. </w:t>
            </w:r>
          </w:p>
          <w:p w14:paraId="50863C66" w14:textId="64372112" w:rsidR="00BA7C6D" w:rsidRDefault="00C657FE" w:rsidP="000616EA">
            <w:pPr>
              <w:pStyle w:val="Odstavekseznama"/>
              <w:numPr>
                <w:ilvl w:val="0"/>
                <w:numId w:val="47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</w:rPr>
              <w:t>Študent po zaključku predmeta zna</w:t>
            </w:r>
            <w:r w:rsidR="00BA7C6D" w:rsidRPr="000616EA">
              <w:rPr>
                <w:rFonts w:asciiTheme="minorHAnsi" w:hAnsiTheme="minorHAnsi" w:cstheme="minorHAnsi"/>
                <w:sz w:val="20"/>
                <w:szCs w:val="20"/>
              </w:rPr>
              <w:t xml:space="preserve"> integrirati rešitve za zeleni ali digitalni prehod.</w:t>
            </w:r>
          </w:p>
          <w:p w14:paraId="31FC89FB" w14:textId="77777777" w:rsidR="000616EA" w:rsidRPr="000616EA" w:rsidRDefault="000616EA" w:rsidP="000616EA">
            <w:pPr>
              <w:pStyle w:val="Odstavekseznama"/>
              <w:ind w:left="36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C4EA42F" w14:textId="4BFFD579" w:rsidR="00364619" w:rsidRPr="000616EA" w:rsidRDefault="00C657FE" w:rsidP="000616EA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364619" w:rsidRPr="000616EA">
              <w:rPr>
                <w:rFonts w:asciiTheme="minorHAnsi" w:hAnsiTheme="minorHAnsi" w:cstheme="minorHAnsi"/>
                <w:sz w:val="20"/>
                <w:szCs w:val="20"/>
              </w:rPr>
              <w:t>Kompetence, ki jih študentje osvojijo:</w:t>
            </w:r>
          </w:p>
          <w:p w14:paraId="6A037215" w14:textId="40461EE0" w:rsidR="00364619" w:rsidRPr="000616EA" w:rsidRDefault="00364619" w:rsidP="000616EA">
            <w:pPr>
              <w:pStyle w:val="Odstavekseznama"/>
              <w:numPr>
                <w:ilvl w:val="0"/>
                <w:numId w:val="48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</w:rPr>
              <w:t xml:space="preserve">pridobijo teoretično </w:t>
            </w:r>
            <w:r w:rsidR="00E15E13" w:rsidRPr="000616EA">
              <w:rPr>
                <w:rFonts w:asciiTheme="minorHAnsi" w:hAnsiTheme="minorHAnsi" w:cstheme="minorHAnsi"/>
                <w:sz w:val="20"/>
                <w:szCs w:val="20"/>
              </w:rPr>
              <w:t xml:space="preserve">in praktično </w:t>
            </w:r>
            <w:r w:rsidRPr="000616EA">
              <w:rPr>
                <w:rFonts w:asciiTheme="minorHAnsi" w:hAnsiTheme="minorHAnsi" w:cstheme="minorHAnsi"/>
                <w:sz w:val="20"/>
                <w:szCs w:val="20"/>
              </w:rPr>
              <w:t xml:space="preserve">znanje s področja </w:t>
            </w:r>
            <w:r w:rsidR="00E15E13" w:rsidRPr="000616EA">
              <w:rPr>
                <w:rFonts w:asciiTheme="minorHAnsi" w:hAnsiTheme="minorHAnsi" w:cstheme="minorHAnsi"/>
                <w:sz w:val="20"/>
                <w:szCs w:val="20"/>
              </w:rPr>
              <w:t>zelenega in/ali digitalnega prehoda;</w:t>
            </w:r>
          </w:p>
          <w:p w14:paraId="582EF3EA" w14:textId="06A7184B" w:rsidR="00364619" w:rsidRPr="000616EA" w:rsidRDefault="00364619" w:rsidP="000616EA">
            <w:pPr>
              <w:pStyle w:val="Odstavekseznama"/>
              <w:numPr>
                <w:ilvl w:val="0"/>
                <w:numId w:val="48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</w:rPr>
              <w:t xml:space="preserve">se usposobijo za </w:t>
            </w:r>
            <w:r w:rsidR="00E15E13" w:rsidRPr="000616EA">
              <w:rPr>
                <w:rFonts w:asciiTheme="minorHAnsi" w:hAnsiTheme="minorHAnsi" w:cstheme="minorHAnsi"/>
                <w:sz w:val="20"/>
                <w:szCs w:val="20"/>
              </w:rPr>
              <w:t>aplikacijo</w:t>
            </w:r>
            <w:r w:rsidRPr="000616E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E15E13" w:rsidRPr="000616EA">
              <w:rPr>
                <w:rFonts w:asciiTheme="minorHAnsi" w:hAnsiTheme="minorHAnsi" w:cstheme="minorHAnsi"/>
                <w:sz w:val="20"/>
                <w:szCs w:val="20"/>
              </w:rPr>
              <w:t xml:space="preserve">rešitev za zeleni in digitalni prehod v </w:t>
            </w:r>
            <w:r w:rsidRPr="000616EA">
              <w:rPr>
                <w:rFonts w:asciiTheme="minorHAnsi" w:hAnsiTheme="minorHAnsi" w:cstheme="minorHAnsi"/>
                <w:sz w:val="20"/>
                <w:szCs w:val="20"/>
              </w:rPr>
              <w:t xml:space="preserve">praksi ter </w:t>
            </w:r>
            <w:r w:rsidR="00E15E13" w:rsidRPr="000616EA">
              <w:rPr>
                <w:rFonts w:asciiTheme="minorHAnsi" w:hAnsiTheme="minorHAnsi" w:cstheme="minorHAnsi"/>
                <w:sz w:val="20"/>
                <w:szCs w:val="20"/>
              </w:rPr>
              <w:t>razumevanje pomena zelenega in digitalnega prehoda za konkurenčnost logistike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BF39FB" w:rsidRPr="000616EA" w:rsidRDefault="00BF39FB" w:rsidP="000616EA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</w:pPr>
          </w:p>
        </w:tc>
        <w:tc>
          <w:tcPr>
            <w:tcW w:w="48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802B6" w14:textId="77777777" w:rsidR="00364619" w:rsidRPr="000616EA" w:rsidRDefault="00C657FE" w:rsidP="000616EA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he goal</w:t>
            </w:r>
            <w:r w:rsidR="00364619" w:rsidRPr="000616E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</w:t>
            </w:r>
            <w:r w:rsidRPr="000616E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of the course </w:t>
            </w:r>
            <w:r w:rsidR="00364619" w:rsidRPr="000616E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are</w:t>
            </w:r>
          </w:p>
          <w:p w14:paraId="6A672BC0" w14:textId="26E0BD18" w:rsidR="00BA7C6D" w:rsidRPr="000616EA" w:rsidRDefault="00BA7C6D" w:rsidP="000616EA">
            <w:pPr>
              <w:pStyle w:val="Odstavekseznama"/>
              <w:numPr>
                <w:ilvl w:val="0"/>
                <w:numId w:val="49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Get to know current challenges and best practices for green and digital transition.</w:t>
            </w:r>
          </w:p>
          <w:p w14:paraId="05D964A7" w14:textId="736AC3B4" w:rsidR="00FE1BCA" w:rsidRPr="000616EA" w:rsidRDefault="00364619" w:rsidP="000616EA">
            <w:pPr>
              <w:pStyle w:val="Odstavekseznama"/>
              <w:numPr>
                <w:ilvl w:val="0"/>
                <w:numId w:val="49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A</w:t>
            </w:r>
            <w:r w:rsidR="00C657FE" w:rsidRPr="000616E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pplied use of knowledge which a student has gained during </w:t>
            </w:r>
            <w:r w:rsidR="00FE1BCA" w:rsidRPr="000616E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the </w:t>
            </w:r>
            <w:r w:rsidR="00C657FE" w:rsidRPr="000616E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ud</w:t>
            </w:r>
            <w:r w:rsidR="00FE1BCA" w:rsidRPr="000616E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y</w:t>
            </w:r>
            <w:r w:rsidR="00C657FE" w:rsidRPr="000616E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, gaining communication skills, teamwork, etc. </w:t>
            </w:r>
          </w:p>
          <w:p w14:paraId="134777AE" w14:textId="34652D35" w:rsidR="00BA7C6D" w:rsidRPr="000616EA" w:rsidRDefault="00C657FE" w:rsidP="000616EA">
            <w:pPr>
              <w:pStyle w:val="Odstavekseznama"/>
              <w:numPr>
                <w:ilvl w:val="0"/>
                <w:numId w:val="49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On completion of the course, the student will be able to </w:t>
            </w:r>
            <w:r w:rsidR="00BA7C6D" w:rsidRPr="000616E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ntegrate solutions for green or digital transition</w:t>
            </w:r>
            <w:r w:rsidR="00F46943" w:rsidRPr="000616E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  <w:p w14:paraId="2401CD72" w14:textId="77777777" w:rsidR="00364619" w:rsidRPr="000616EA" w:rsidRDefault="00364619" w:rsidP="000616EA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  <w:p w14:paraId="42FA3F58" w14:textId="77777777" w:rsidR="00364619" w:rsidRPr="000616EA" w:rsidRDefault="00364619" w:rsidP="000616EA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Key competences:</w:t>
            </w:r>
          </w:p>
          <w:p w14:paraId="306F5AB2" w14:textId="50C6778C" w:rsidR="00364619" w:rsidRPr="000616EA" w:rsidRDefault="00364619" w:rsidP="000616EA">
            <w:pPr>
              <w:pStyle w:val="Odstavekseznama"/>
              <w:numPr>
                <w:ilvl w:val="0"/>
                <w:numId w:val="50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get theoretical </w:t>
            </w:r>
            <w:r w:rsidR="00E15E13" w:rsidRPr="000616E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and practical </w:t>
            </w:r>
            <w:r w:rsidRPr="000616E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knowledge o</w:t>
            </w:r>
            <w:r w:rsidR="00E15E13" w:rsidRPr="000616E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 green and digital transition;</w:t>
            </w:r>
          </w:p>
          <w:p w14:paraId="155CF368" w14:textId="094D1D64" w:rsidR="00364619" w:rsidRPr="000616EA" w:rsidRDefault="00364619" w:rsidP="000616EA">
            <w:pPr>
              <w:pStyle w:val="Odstavekseznama"/>
              <w:numPr>
                <w:ilvl w:val="0"/>
                <w:numId w:val="50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ability to use </w:t>
            </w:r>
            <w:r w:rsidR="00E15E13" w:rsidRPr="000616E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actical applications for green and digital transition in practice as well as understand its importance for sectoral competitiveness.</w:t>
            </w:r>
          </w:p>
          <w:p w14:paraId="41C5AAA2" w14:textId="0CBC0468" w:rsidR="00364619" w:rsidRPr="000616EA" w:rsidRDefault="00364619" w:rsidP="000616EA">
            <w:pPr>
              <w:spacing w:after="0"/>
              <w:jc w:val="both"/>
              <w:rPr>
                <w:rFonts w:asciiTheme="minorHAnsi" w:hAnsiTheme="minorHAnsi" w:cstheme="minorHAnsi"/>
                <w:b/>
                <w:strike/>
                <w:sz w:val="20"/>
                <w:szCs w:val="20"/>
                <w:lang w:val="en-GB"/>
              </w:rPr>
            </w:pPr>
          </w:p>
        </w:tc>
      </w:tr>
      <w:tr w:rsidR="00BF39FB" w:rsidRPr="00F075A4" w14:paraId="2732D8B1" w14:textId="77777777" w:rsidTr="000616EA">
        <w:trPr>
          <w:trHeight w:val="117"/>
        </w:trPr>
        <w:tc>
          <w:tcPr>
            <w:tcW w:w="472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BF39FB" w:rsidRPr="000616EA" w:rsidRDefault="00BF39FB" w:rsidP="00BF39F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57D9C8" w14:textId="77777777" w:rsidR="00BF39FB" w:rsidRPr="000616EA" w:rsidRDefault="00BF39FB" w:rsidP="00BF39F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BF39FB" w:rsidRPr="000616EA" w:rsidRDefault="00BF39FB" w:rsidP="00BF39F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26D774D" w14:textId="77777777" w:rsidR="00BF39FB" w:rsidRPr="000616EA" w:rsidRDefault="00BF39FB" w:rsidP="00BF39F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BF39FB" w:rsidRPr="000616EA" w:rsidRDefault="00BF39FB" w:rsidP="00BF39F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589EC16" w14:textId="77777777" w:rsidR="00BF39FB" w:rsidRPr="000616EA" w:rsidRDefault="00BF39FB" w:rsidP="00BF39F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BF39FB" w:rsidRPr="00F075A4" w14:paraId="355E000C" w14:textId="77777777" w:rsidTr="000616EA">
        <w:trPr>
          <w:trHeight w:val="694"/>
        </w:trPr>
        <w:tc>
          <w:tcPr>
            <w:tcW w:w="47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C4392" w14:textId="4EF3BD6B" w:rsidR="00C657FE" w:rsidRPr="000616EA" w:rsidRDefault="00C657FE" w:rsidP="00F221BC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Po zaključku predmeta bo študent sposoben:</w:t>
            </w:r>
          </w:p>
          <w:p w14:paraId="44A8FDDF" w14:textId="68EA69B0" w:rsidR="00C657FE" w:rsidRPr="000616EA" w:rsidRDefault="00C657FE" w:rsidP="00F221BC">
            <w:pPr>
              <w:numPr>
                <w:ilvl w:val="0"/>
                <w:numId w:val="34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povezati teoretična znanja s področja </w:t>
            </w:r>
            <w:r w:rsidR="00E15E13"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delavnic/seminarjev i</w:t>
            </w:r>
            <w:r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n jih uporabiti za izvajanje </w:t>
            </w:r>
            <w:r w:rsidR="00E15E13"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praktičnih rešitev,</w:t>
            </w:r>
          </w:p>
          <w:p w14:paraId="134DC0DF" w14:textId="30AD6FD4" w:rsidR="00C657FE" w:rsidRPr="000616EA" w:rsidRDefault="00E15E13" w:rsidP="00F221BC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predlagati rešitve za </w:t>
            </w:r>
            <w:r w:rsidR="00C657FE"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zastavljen logistični problem</w:t>
            </w:r>
            <w:r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 (iz vidika zelenega in/ali digitalnega prehoda), ki je lahko tudi osnova za praktično usposabljanje in diplomsko delo</w:t>
            </w:r>
            <w:r w:rsidR="006C0CAD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,</w:t>
            </w:r>
          </w:p>
          <w:p w14:paraId="5249BEC5" w14:textId="13D6BA06" w:rsidR="00FE1BCA" w:rsidRPr="000616EA" w:rsidRDefault="006C0CAD" w:rsidP="00F221BC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p</w:t>
            </w:r>
            <w:r w:rsidR="00FE1BCA"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redstaviti in skomunicirati rezultate dela z drugimi</w:t>
            </w:r>
            <w:r w:rsidR="004E6B73"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 deležniki</w:t>
            </w:r>
            <w:r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,</w:t>
            </w:r>
          </w:p>
          <w:p w14:paraId="443F59FD" w14:textId="21F16AC1" w:rsidR="00BF39FB" w:rsidRPr="000616EA" w:rsidRDefault="006C0CAD" w:rsidP="00323E1D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r</w:t>
            </w:r>
            <w:r w:rsidR="004E6B73"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eševanje problemov: p</w:t>
            </w:r>
            <w:r w:rsidR="00FE1BCA"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oiskati rešitve pri zastavljenih nalogah (logističnih izzivih)</w:t>
            </w:r>
            <w:r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.</w:t>
            </w:r>
            <w:r w:rsidR="00FE1BCA"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 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BF39FB" w:rsidRPr="000616EA" w:rsidRDefault="00BF39FB" w:rsidP="00F221BC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0E34BD94" w14:textId="77777777" w:rsidR="00BF39FB" w:rsidRPr="000616EA" w:rsidRDefault="00BF39FB" w:rsidP="00F221BC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1859909D" w14:textId="77777777" w:rsidR="00BF39FB" w:rsidRPr="000616EA" w:rsidRDefault="00BF39FB" w:rsidP="00F221BC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6FA78" w14:textId="77777777" w:rsidR="00C657FE" w:rsidRPr="000616EA" w:rsidRDefault="00C657FE" w:rsidP="00F221BC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Knowledge and Understanding:</w:t>
            </w:r>
          </w:p>
          <w:p w14:paraId="78BDBCA6" w14:textId="74938D6A" w:rsidR="00C657FE" w:rsidRPr="000616EA" w:rsidRDefault="00C657FE" w:rsidP="00F221BC">
            <w:pPr>
              <w:pStyle w:val="Odstavekseznama"/>
              <w:numPr>
                <w:ilvl w:val="0"/>
                <w:numId w:val="44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integrate theoretical knowledge </w:t>
            </w:r>
            <w:r w:rsidR="00E15E13"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from trainings/seminars </w:t>
            </w:r>
            <w:r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and use </w:t>
            </w:r>
            <w:r w:rsidR="00E15E13"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them for practical sollutions</w:t>
            </w:r>
            <w:r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,</w:t>
            </w:r>
          </w:p>
          <w:p w14:paraId="21FB27F0" w14:textId="468534CD" w:rsidR="00C657FE" w:rsidRPr="000616EA" w:rsidRDefault="00E15E13" w:rsidP="00F221BC">
            <w:pPr>
              <w:pStyle w:val="Odstavekseznama"/>
              <w:numPr>
                <w:ilvl w:val="0"/>
                <w:numId w:val="44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propose solutions for </w:t>
            </w:r>
            <w:r w:rsidR="00C657FE"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the given logistical problem </w:t>
            </w:r>
            <w:r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(from perspective of green and/or digital transition), </w:t>
            </w:r>
            <w:r w:rsidR="00C657FE"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which </w:t>
            </w:r>
            <w:r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can </w:t>
            </w:r>
            <w:r w:rsidR="00C657FE"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serve</w:t>
            </w:r>
            <w:r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 also</w:t>
            </w:r>
            <w:r w:rsidR="004E6B73"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 as a basis for </w:t>
            </w:r>
            <w:r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practical training or/and a</w:t>
            </w:r>
            <w:r w:rsidR="004E6B73"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 diploma work,</w:t>
            </w:r>
          </w:p>
          <w:p w14:paraId="45FA6C81" w14:textId="6680BF70" w:rsidR="00FE1BCA" w:rsidRPr="000616EA" w:rsidRDefault="00FE1BCA" w:rsidP="00F221BC">
            <w:pPr>
              <w:pStyle w:val="Odstavekseznama"/>
              <w:numPr>
                <w:ilvl w:val="0"/>
                <w:numId w:val="44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understand importance or research for avoiding fake news</w:t>
            </w:r>
            <w:r w:rsidR="004E6B73"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,</w:t>
            </w:r>
          </w:p>
          <w:p w14:paraId="5EF0158C" w14:textId="1CFF610C" w:rsidR="00C657FE" w:rsidRPr="000616EA" w:rsidRDefault="004E6B73" w:rsidP="00323E1D">
            <w:pPr>
              <w:pStyle w:val="Odstavekseznama"/>
              <w:numPr>
                <w:ilvl w:val="0"/>
                <w:numId w:val="44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problem solving: find potential sollutions for given assignment (logistics challenges)</w:t>
            </w:r>
            <w:r w:rsidR="006C0CAD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.</w:t>
            </w:r>
          </w:p>
        </w:tc>
      </w:tr>
      <w:tr w:rsidR="00BF39FB" w:rsidRPr="00F075A4" w14:paraId="28C61BBA" w14:textId="77777777" w:rsidTr="000616EA">
        <w:tc>
          <w:tcPr>
            <w:tcW w:w="4728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5F9B87AA" w14:textId="3676C4BD" w:rsidR="00BF39FB" w:rsidRPr="000616EA" w:rsidRDefault="00BF39FB" w:rsidP="00BF39F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CB06FAE" w14:textId="77777777" w:rsidR="00BF39FB" w:rsidRPr="000616EA" w:rsidRDefault="00BF39FB" w:rsidP="00BF39F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BF39FB" w:rsidRPr="000616EA" w:rsidRDefault="00BF39FB" w:rsidP="00BF39F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A03173A" w14:textId="77777777" w:rsidR="00BF39FB" w:rsidRPr="000616EA" w:rsidRDefault="00BF39FB" w:rsidP="00BF39F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39ECA8F" w14:textId="77777777" w:rsidR="00BF39FB" w:rsidRPr="000616EA" w:rsidRDefault="00BF39FB" w:rsidP="00BF39F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DCDBC86" w14:textId="77777777" w:rsidR="00BF39FB" w:rsidRPr="000616EA" w:rsidRDefault="00BF39FB" w:rsidP="00BF39F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0616EA" w:rsidRPr="000616EA" w14:paraId="4C66F302" w14:textId="77777777" w:rsidTr="000616EA">
        <w:trPr>
          <w:trHeight w:val="20"/>
        </w:trPr>
        <w:tc>
          <w:tcPr>
            <w:tcW w:w="47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4F644" w14:textId="46D1826A" w:rsidR="004E6B73" w:rsidRPr="000616EA" w:rsidRDefault="004E6B73" w:rsidP="004E6B73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</w:rPr>
              <w:t xml:space="preserve">Predmet vključuje različne metode poučevanja in učenja, kot so: </w:t>
            </w:r>
            <w:r w:rsidR="00323E1D" w:rsidRPr="000616EA">
              <w:rPr>
                <w:rFonts w:asciiTheme="minorHAnsi" w:hAnsiTheme="minorHAnsi" w:cstheme="minorHAnsi"/>
                <w:sz w:val="20"/>
                <w:szCs w:val="20"/>
              </w:rPr>
              <w:t>seminarji, delavnice</w:t>
            </w:r>
            <w:r w:rsidRPr="000616EA">
              <w:rPr>
                <w:rFonts w:asciiTheme="minorHAnsi" w:hAnsiTheme="minorHAnsi" w:cstheme="minorHAnsi"/>
                <w:sz w:val="20"/>
                <w:szCs w:val="20"/>
              </w:rPr>
              <w:t xml:space="preserve">, diskusijske skupine, video predstavitve in filmi, primeri iz prakse ter predstavitve, </w:t>
            </w:r>
            <w:r w:rsidR="00323E1D" w:rsidRPr="000616EA">
              <w:rPr>
                <w:rFonts w:asciiTheme="minorHAnsi" w:hAnsiTheme="minorHAnsi" w:cstheme="minorHAnsi"/>
                <w:sz w:val="20"/>
                <w:szCs w:val="20"/>
              </w:rPr>
              <w:t xml:space="preserve">praktične </w:t>
            </w:r>
            <w:r w:rsidRPr="000616EA">
              <w:rPr>
                <w:rFonts w:asciiTheme="minorHAnsi" w:hAnsiTheme="minorHAnsi" w:cstheme="minorHAnsi"/>
                <w:sz w:val="20"/>
                <w:szCs w:val="20"/>
              </w:rPr>
              <w:t xml:space="preserve">vaje in samostojni študij študentov. Del </w:t>
            </w:r>
            <w:r w:rsidR="00323E1D" w:rsidRPr="000616EA">
              <w:rPr>
                <w:rFonts w:asciiTheme="minorHAnsi" w:hAnsiTheme="minorHAnsi" w:cstheme="minorHAnsi"/>
                <w:sz w:val="20"/>
                <w:szCs w:val="20"/>
              </w:rPr>
              <w:t>seminarjev</w:t>
            </w:r>
            <w:r w:rsidRPr="000616EA">
              <w:rPr>
                <w:rFonts w:asciiTheme="minorHAnsi" w:hAnsiTheme="minorHAnsi" w:cstheme="minorHAnsi"/>
                <w:sz w:val="20"/>
                <w:szCs w:val="20"/>
              </w:rPr>
              <w:t xml:space="preserve"> in vaj se izvaja na klasični način v predavalnici, del pa v obliki e-izobraževanja (e-del se lahko izvaja na videokonferenčni način ali s pomočjo posebej v ta namen didaktično pripravljenih e-gradiv v virtualnem elektronskem učnem okolju).</w:t>
            </w:r>
          </w:p>
          <w:p w14:paraId="1208773B" w14:textId="77777777" w:rsidR="004E6B73" w:rsidRPr="000616EA" w:rsidRDefault="004E6B73" w:rsidP="004E6B73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2A339AFB" w14:textId="28905D75" w:rsidR="0078033D" w:rsidRPr="000616EA" w:rsidRDefault="00F221BC" w:rsidP="00F221BC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</w:rPr>
              <w:t xml:space="preserve">Študent mora opraviti določeno število ur praktičnega </w:t>
            </w:r>
            <w:r w:rsidR="00323E1D" w:rsidRPr="000616EA">
              <w:rPr>
                <w:rFonts w:asciiTheme="minorHAnsi" w:hAnsiTheme="minorHAnsi" w:cstheme="minorHAnsi"/>
                <w:sz w:val="20"/>
                <w:szCs w:val="20"/>
              </w:rPr>
              <w:t xml:space="preserve">samostojnega </w:t>
            </w:r>
            <w:r w:rsidRPr="000616EA">
              <w:rPr>
                <w:rFonts w:asciiTheme="minorHAnsi" w:hAnsiTheme="minorHAnsi" w:cstheme="minorHAnsi"/>
                <w:sz w:val="20"/>
                <w:szCs w:val="20"/>
              </w:rPr>
              <w:t xml:space="preserve">dela. </w:t>
            </w:r>
            <w:r w:rsidR="00F92570" w:rsidRPr="000616EA">
              <w:rPr>
                <w:rFonts w:asciiTheme="minorHAnsi" w:hAnsiTheme="minorHAnsi" w:cstheme="minorHAnsi"/>
                <w:sz w:val="20"/>
                <w:szCs w:val="20"/>
              </w:rPr>
              <w:t xml:space="preserve">Izbor delavnic </w:t>
            </w:r>
            <w:r w:rsidR="4B4852E2" w:rsidRPr="000616EA">
              <w:rPr>
                <w:rFonts w:asciiTheme="minorHAnsi" w:hAnsiTheme="minorHAnsi" w:cstheme="minorHAnsi"/>
                <w:sz w:val="20"/>
                <w:szCs w:val="20"/>
              </w:rPr>
              <w:t xml:space="preserve">naj </w:t>
            </w:r>
            <w:r w:rsidR="00F92570" w:rsidRPr="000616EA">
              <w:rPr>
                <w:rFonts w:asciiTheme="minorHAnsi" w:hAnsiTheme="minorHAnsi" w:cstheme="minorHAnsi"/>
                <w:sz w:val="20"/>
                <w:szCs w:val="20"/>
              </w:rPr>
              <w:t xml:space="preserve">zajema delavnice pri vsaj dveh različnih izvajalcih, kar vzpodbuja pridobivanje širšega pogleda na sodobne izzive skozi oči različnih izvajalcev. 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78033D" w:rsidRPr="000616EA" w:rsidRDefault="0078033D" w:rsidP="00F221BC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9AFF2" w14:textId="469E67DB" w:rsidR="004E6B73" w:rsidRPr="000616EA" w:rsidRDefault="004E6B73" w:rsidP="004E6B73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This course uses a range of teaching methods including </w:t>
            </w:r>
            <w:r w:rsidR="00323E1D" w:rsidRPr="000616EA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seminars, workshops</w:t>
            </w:r>
            <w:r w:rsidRPr="000616EA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, discussion groups, videos and films, case studies, student presentation, tutorials and independent study of students. </w:t>
            </w:r>
          </w:p>
          <w:p w14:paraId="708F969A" w14:textId="6D553C58" w:rsidR="004E6B73" w:rsidRPr="000616EA" w:rsidRDefault="004E6B73" w:rsidP="004E6B7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Part of the </w:t>
            </w:r>
            <w:r w:rsidR="00323E1D" w:rsidRPr="000616EA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seminars</w:t>
            </w:r>
            <w:r w:rsidR="00A35239" w:rsidRPr="000616EA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and tutorials</w:t>
            </w:r>
            <w:r w:rsidRPr="000616EA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is in a classroom while the rest is in the form of e-learning (e-lectures</w:t>
            </w:r>
            <w:r w:rsidR="00A35239" w:rsidRPr="000616EA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and e-tutorisla</w:t>
            </w:r>
            <w:r w:rsidRPr="000616EA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may be given via video-conferencing or with the help of specially designed e-material in a virtual electronic learning environment).</w:t>
            </w:r>
          </w:p>
          <w:p w14:paraId="30D84511" w14:textId="77777777" w:rsidR="004E6B73" w:rsidRPr="000616EA" w:rsidRDefault="004E6B73" w:rsidP="00F221B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6E78F08" w14:textId="455E1EC1" w:rsidR="0078033D" w:rsidRPr="000616EA" w:rsidRDefault="00F221BC" w:rsidP="4AAF5BE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</w:rPr>
              <w:t xml:space="preserve">A student must do a certain amount of hours of practical </w:t>
            </w:r>
            <w:r w:rsidR="00323E1D" w:rsidRPr="000616EA">
              <w:rPr>
                <w:rFonts w:asciiTheme="minorHAnsi" w:hAnsiTheme="minorHAnsi" w:cstheme="minorHAnsi"/>
                <w:sz w:val="20"/>
                <w:szCs w:val="20"/>
              </w:rPr>
              <w:t xml:space="preserve">independent </w:t>
            </w:r>
            <w:r w:rsidRPr="000616EA">
              <w:rPr>
                <w:rFonts w:asciiTheme="minorHAnsi" w:hAnsiTheme="minorHAnsi" w:cstheme="minorHAnsi"/>
                <w:sz w:val="20"/>
                <w:szCs w:val="20"/>
              </w:rPr>
              <w:t xml:space="preserve">work. </w:t>
            </w:r>
            <w:r w:rsidR="00F92570" w:rsidRPr="000616EA">
              <w:rPr>
                <w:rFonts w:asciiTheme="minorHAnsi" w:hAnsiTheme="minorHAnsi" w:cstheme="minorHAnsi"/>
                <w:sz w:val="20"/>
                <w:szCs w:val="20"/>
              </w:rPr>
              <w:t xml:space="preserve">Student </w:t>
            </w:r>
            <w:r w:rsidR="0101BB24" w:rsidRPr="000616EA">
              <w:rPr>
                <w:rFonts w:asciiTheme="minorHAnsi" w:hAnsiTheme="minorHAnsi" w:cstheme="minorHAnsi"/>
                <w:sz w:val="20"/>
                <w:szCs w:val="20"/>
              </w:rPr>
              <w:t xml:space="preserve">should </w:t>
            </w:r>
            <w:r w:rsidR="00F92570" w:rsidRPr="000616EA">
              <w:rPr>
                <w:rFonts w:asciiTheme="minorHAnsi" w:hAnsiTheme="minorHAnsi" w:cstheme="minorHAnsi"/>
                <w:sz w:val="20"/>
                <w:szCs w:val="20"/>
              </w:rPr>
              <w:t>chose workshops/semianars at at least two different lecturers to promote gaining wider perspective on current challenges of the world.</w:t>
            </w:r>
          </w:p>
        </w:tc>
      </w:tr>
      <w:tr w:rsidR="0078033D" w:rsidRPr="00F075A4" w14:paraId="0566443A" w14:textId="77777777" w:rsidTr="000616EA">
        <w:tc>
          <w:tcPr>
            <w:tcW w:w="40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78033D" w:rsidRPr="000616EA" w:rsidRDefault="0078033D" w:rsidP="0078033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3DACF7C6" w14:textId="77777777" w:rsidR="0078033D" w:rsidRPr="000616EA" w:rsidRDefault="0078033D" w:rsidP="0078033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D420B6D" w14:textId="36F705F9" w:rsidR="0078033D" w:rsidRPr="000616EA" w:rsidRDefault="0078033D" w:rsidP="0078033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E7CBFA" w14:textId="77777777" w:rsidR="0078033D" w:rsidRPr="000616EA" w:rsidRDefault="0078033D" w:rsidP="0078033D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59BD2FDC" w14:textId="52781C70" w:rsidR="0078033D" w:rsidRPr="000616EA" w:rsidRDefault="0078033D" w:rsidP="0078033D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78033D" w:rsidRPr="000616EA" w:rsidRDefault="0078033D" w:rsidP="0078033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78033D" w:rsidRPr="000616EA" w:rsidRDefault="0078033D" w:rsidP="0078033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173DEBF2" w14:textId="77777777" w:rsidR="0078033D" w:rsidRPr="000616EA" w:rsidRDefault="0078033D" w:rsidP="0078033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2097A4" w14:textId="0F6E584B" w:rsidR="0078033D" w:rsidRPr="000616EA" w:rsidRDefault="0078033D" w:rsidP="0078033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78033D" w:rsidRPr="00F075A4" w14:paraId="52B92BAD" w14:textId="77777777" w:rsidTr="000616EA">
        <w:trPr>
          <w:trHeight w:val="20"/>
        </w:trPr>
        <w:tc>
          <w:tcPr>
            <w:tcW w:w="4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07B09" w14:textId="46CEB65E" w:rsidR="0078033D" w:rsidRPr="000616EA" w:rsidRDefault="68838FFE" w:rsidP="4AAF5BEC">
            <w:pPr>
              <w:numPr>
                <w:ilvl w:val="0"/>
                <w:numId w:val="4"/>
              </w:numPr>
              <w:spacing w:after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</w:rPr>
              <w:t>Sodelovanje pri pedagoškem procesu</w:t>
            </w:r>
            <w:r w:rsidR="000616EA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3D37E4C" w14:textId="57C92230" w:rsidR="0078033D" w:rsidRPr="000616EA" w:rsidRDefault="68838FFE" w:rsidP="4AAF5BEC">
            <w:pPr>
              <w:numPr>
                <w:ilvl w:val="0"/>
                <w:numId w:val="4"/>
              </w:numPr>
              <w:spacing w:after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</w:rPr>
              <w:t>Sprotne naloge</w:t>
            </w:r>
            <w:r w:rsidR="000616EA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5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085D3" w14:textId="52149D17" w:rsidR="00F221BC" w:rsidRPr="000616EA" w:rsidRDefault="3ADEFC33" w:rsidP="4AAF5BEC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3</w:t>
            </w:r>
            <w:r w:rsidR="00323E1D" w:rsidRPr="000616E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0%</w:t>
            </w:r>
          </w:p>
          <w:p w14:paraId="6252E3BC" w14:textId="42C8FB4D" w:rsidR="00F221BC" w:rsidRPr="000616EA" w:rsidRDefault="3742B7D7" w:rsidP="4AAF5BEC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0616E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70%</w:t>
            </w:r>
          </w:p>
        </w:tc>
        <w:tc>
          <w:tcPr>
            <w:tcW w:w="4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6BDE5" w14:textId="5A3164FA" w:rsidR="0078033D" w:rsidRPr="000616EA" w:rsidRDefault="3742B7D7" w:rsidP="4AAF5BEC">
            <w:pPr>
              <w:numPr>
                <w:ilvl w:val="0"/>
                <w:numId w:val="4"/>
              </w:numPr>
              <w:spacing w:after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</w:rPr>
              <w:t>In</w:t>
            </w:r>
            <w:r w:rsidR="00E0731D">
              <w:rPr>
                <w:rFonts w:asciiTheme="minorHAnsi" w:hAnsiTheme="minorHAnsi" w:cstheme="minorHAnsi"/>
                <w:sz w:val="20"/>
                <w:szCs w:val="20"/>
              </w:rPr>
              <w:t>-c</w:t>
            </w:r>
            <w:r w:rsidRPr="000616EA">
              <w:rPr>
                <w:rFonts w:asciiTheme="minorHAnsi" w:hAnsiTheme="minorHAnsi" w:cstheme="minorHAnsi"/>
                <w:sz w:val="20"/>
                <w:szCs w:val="20"/>
              </w:rPr>
              <w:t>lass participation</w:t>
            </w:r>
            <w:r w:rsidR="000616EA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0F78515" w14:textId="62827B81" w:rsidR="0078033D" w:rsidRPr="000616EA" w:rsidRDefault="3742B7D7" w:rsidP="4AAF5BEC">
            <w:pPr>
              <w:numPr>
                <w:ilvl w:val="0"/>
                <w:numId w:val="4"/>
              </w:numPr>
              <w:spacing w:after="0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Coursework</w:t>
            </w:r>
            <w:r w:rsidR="000616EA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.</w:t>
            </w:r>
          </w:p>
        </w:tc>
      </w:tr>
    </w:tbl>
    <w:p w14:paraId="12F2559C" w14:textId="3397DC36" w:rsidR="0078033D" w:rsidRPr="000616EA" w:rsidRDefault="0078033D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5"/>
      </w:tblGrid>
      <w:tr w:rsidR="0035712C" w:rsidRPr="00F075A4" w14:paraId="0D823691" w14:textId="77777777" w:rsidTr="00DD14ED">
        <w:tc>
          <w:tcPr>
            <w:tcW w:w="9695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4AE555CC" w:rsidR="0035712C" w:rsidRPr="000616EA" w:rsidRDefault="0078033D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</w:rPr>
              <w:br w:type="page"/>
            </w:r>
            <w:r w:rsidR="0035712C" w:rsidRPr="000616E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0616EA" w:rsidRPr="000616EA" w14:paraId="11013034" w14:textId="77777777" w:rsidTr="0078033D">
        <w:trPr>
          <w:trHeight w:val="3405"/>
        </w:trPr>
        <w:tc>
          <w:tcPr>
            <w:tcW w:w="9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16C2A" w14:textId="4E42A0B0" w:rsidR="004E6B73" w:rsidRPr="000616EA" w:rsidRDefault="004E6B73" w:rsidP="004E6B73">
            <w:pPr>
              <w:pStyle w:val="Navadensplet"/>
              <w:numPr>
                <w:ilvl w:val="0"/>
                <w:numId w:val="46"/>
              </w:numPr>
              <w:spacing w:before="0" w:beforeAutospacing="0" w:after="0" w:afterAutospacing="0"/>
              <w:ind w:left="357" w:hanging="357"/>
              <w:jc w:val="both"/>
              <w:rPr>
                <w:rFonts w:asciiTheme="minorHAnsi" w:hAnsiTheme="minorHAnsi" w:cstheme="minorHAnsi"/>
                <w:sz w:val="20"/>
                <w:szCs w:val="20"/>
                <w:lang w:val="sl-SI" w:bidi="ar-SA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  <w:lang w:val="sl-SI" w:bidi="ar-SA"/>
              </w:rPr>
              <w:t>OBRECHT, Matevž, SINGH, Rhythm, ZORMAN, Timitej. Conceptualizing a new circular economy feature - storing renewable electricity in batteries beyond EV end-of-life : the case of Slovenia. </w:t>
            </w:r>
            <w:r w:rsidRPr="000616EA">
              <w:rPr>
                <w:rFonts w:asciiTheme="minorHAnsi" w:hAnsiTheme="minorHAnsi" w:cstheme="minorHAnsi"/>
                <w:i/>
                <w:iCs/>
                <w:sz w:val="20"/>
                <w:szCs w:val="20"/>
                <w:lang w:val="sl-SI" w:bidi="ar-SA"/>
              </w:rPr>
              <w:t>The international journal of productivity and performance management</w:t>
            </w:r>
            <w:r w:rsidRPr="000616EA">
              <w:rPr>
                <w:rFonts w:asciiTheme="minorHAnsi" w:hAnsiTheme="minorHAnsi" w:cstheme="minorHAnsi"/>
                <w:sz w:val="20"/>
                <w:szCs w:val="20"/>
                <w:lang w:val="sl-SI" w:bidi="ar-SA"/>
              </w:rPr>
              <w:t xml:space="preserve"> : Elektronski vir, ISSN 1758-6658. [Online ed.]. </w:t>
            </w:r>
            <w:hyperlink r:id="rId11" w:history="1">
              <w:r w:rsidRPr="000616EA">
                <w:rPr>
                  <w:rFonts w:asciiTheme="minorHAnsi" w:hAnsiTheme="minorHAnsi" w:cstheme="minorHAnsi"/>
                  <w:sz w:val="20"/>
                  <w:szCs w:val="20"/>
                  <w:lang w:val="sl-SI" w:bidi="ar-SA"/>
                </w:rPr>
                <w:t>https://doi.org/10.1108/IJPPM-01-2021-0029</w:t>
              </w:r>
            </w:hyperlink>
            <w:r w:rsidRPr="000616EA">
              <w:rPr>
                <w:rFonts w:asciiTheme="minorHAnsi" w:hAnsiTheme="minorHAnsi" w:cstheme="minorHAnsi"/>
                <w:sz w:val="20"/>
                <w:szCs w:val="20"/>
                <w:lang w:val="sl-SI" w:bidi="ar-SA"/>
              </w:rPr>
              <w:t>, doi: </w:t>
            </w:r>
            <w:hyperlink r:id="rId12" w:tgtFrame="doi" w:history="1">
              <w:r w:rsidRPr="000616EA">
                <w:rPr>
                  <w:rFonts w:asciiTheme="minorHAnsi" w:hAnsiTheme="minorHAnsi" w:cstheme="minorHAnsi"/>
                  <w:sz w:val="20"/>
                  <w:szCs w:val="20"/>
                  <w:lang w:val="sl-SI" w:bidi="ar-SA"/>
                </w:rPr>
                <w:t>10.1108/IJPPM-01-2021-0029</w:t>
              </w:r>
            </w:hyperlink>
            <w:r w:rsidR="000616EA" w:rsidRPr="000616EA">
              <w:rPr>
                <w:rFonts w:asciiTheme="minorHAnsi" w:hAnsiTheme="minorHAnsi" w:cstheme="minorHAnsi"/>
                <w:sz w:val="20"/>
                <w:szCs w:val="20"/>
                <w:lang w:val="sl-SI" w:bidi="ar-SA"/>
              </w:rPr>
              <w:t>.</w:t>
            </w:r>
          </w:p>
          <w:p w14:paraId="692A3DD6" w14:textId="77777777" w:rsidR="004E6B73" w:rsidRPr="000616EA" w:rsidRDefault="004E6B73" w:rsidP="004E6B73">
            <w:pPr>
              <w:pStyle w:val="Navadensplet"/>
              <w:numPr>
                <w:ilvl w:val="0"/>
                <w:numId w:val="46"/>
              </w:numPr>
              <w:spacing w:before="0" w:beforeAutospacing="0" w:after="0" w:afterAutospacing="0"/>
              <w:ind w:left="357" w:hanging="357"/>
              <w:jc w:val="both"/>
              <w:rPr>
                <w:rFonts w:asciiTheme="minorHAnsi" w:hAnsiTheme="minorHAnsi" w:cstheme="minorHAnsi"/>
                <w:sz w:val="20"/>
                <w:szCs w:val="20"/>
                <w:lang w:val="sl-SI" w:bidi="ar-SA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  <w:lang w:val="sl-SI" w:bidi="ar-SA"/>
              </w:rPr>
              <w:t>LAZAR, Sebastjan, KLIMECKA-TATAR, Dorota, OBRECHT, Matevž. Sustainability orientation and focus in logistics and supply chains. </w:t>
            </w:r>
            <w:r w:rsidRPr="000616EA">
              <w:rPr>
                <w:rFonts w:asciiTheme="minorHAnsi" w:hAnsiTheme="minorHAnsi" w:cstheme="minorHAnsi"/>
                <w:i/>
                <w:iCs/>
                <w:sz w:val="20"/>
                <w:szCs w:val="20"/>
                <w:lang w:val="sl-SI" w:bidi="ar-SA"/>
              </w:rPr>
              <w:t>Sustainability</w:t>
            </w:r>
            <w:r w:rsidRPr="000616EA">
              <w:rPr>
                <w:rFonts w:asciiTheme="minorHAnsi" w:hAnsiTheme="minorHAnsi" w:cstheme="minorHAnsi"/>
                <w:sz w:val="20"/>
                <w:szCs w:val="20"/>
                <w:lang w:val="sl-SI" w:bidi="ar-SA"/>
              </w:rPr>
              <w:t>, ISSN 2071-1050, 2021, vol. 13, iss. 6, str. [1]-20, ilustr. </w:t>
            </w:r>
            <w:hyperlink r:id="rId13" w:history="1">
              <w:r w:rsidRPr="000616EA">
                <w:rPr>
                  <w:rFonts w:asciiTheme="minorHAnsi" w:hAnsiTheme="minorHAnsi" w:cstheme="minorHAnsi"/>
                  <w:sz w:val="20"/>
                  <w:szCs w:val="20"/>
                  <w:lang w:val="sl-SI" w:bidi="ar-SA"/>
                </w:rPr>
                <w:t>https://doi.org/10.3390/su13063280</w:t>
              </w:r>
            </w:hyperlink>
            <w:r w:rsidRPr="000616EA">
              <w:rPr>
                <w:rFonts w:asciiTheme="minorHAnsi" w:hAnsiTheme="minorHAnsi" w:cstheme="minorHAnsi"/>
                <w:sz w:val="20"/>
                <w:szCs w:val="20"/>
                <w:lang w:val="sl-SI" w:bidi="ar-SA"/>
              </w:rPr>
              <w:t>, doi: </w:t>
            </w:r>
            <w:hyperlink r:id="rId14" w:tgtFrame="doi" w:history="1">
              <w:r w:rsidRPr="000616EA">
                <w:rPr>
                  <w:rFonts w:asciiTheme="minorHAnsi" w:hAnsiTheme="minorHAnsi" w:cstheme="minorHAnsi"/>
                  <w:sz w:val="20"/>
                  <w:szCs w:val="20"/>
                  <w:lang w:val="sl-SI" w:bidi="ar-SA"/>
                </w:rPr>
                <w:t>10.3390/su13063280</w:t>
              </w:r>
            </w:hyperlink>
            <w:r w:rsidRPr="000616EA">
              <w:rPr>
                <w:rFonts w:asciiTheme="minorHAnsi" w:hAnsiTheme="minorHAnsi" w:cstheme="minorHAnsi"/>
                <w:sz w:val="20"/>
                <w:szCs w:val="20"/>
                <w:lang w:val="sl-SI" w:bidi="ar-SA"/>
              </w:rPr>
              <w:t>.</w:t>
            </w:r>
          </w:p>
          <w:p w14:paraId="5EAE460D" w14:textId="43B8D539" w:rsidR="0035712C" w:rsidRPr="000616EA" w:rsidRDefault="0074211E" w:rsidP="0074211E">
            <w:pPr>
              <w:pStyle w:val="Navadensplet"/>
              <w:numPr>
                <w:ilvl w:val="0"/>
                <w:numId w:val="46"/>
              </w:numPr>
              <w:spacing w:before="0" w:beforeAutospacing="0" w:after="0" w:afterAutospacing="0"/>
              <w:ind w:left="357" w:hanging="357"/>
              <w:jc w:val="both"/>
              <w:rPr>
                <w:rFonts w:asciiTheme="minorHAnsi" w:hAnsiTheme="minorHAnsi" w:cstheme="minorHAnsi"/>
                <w:sz w:val="20"/>
                <w:szCs w:val="20"/>
                <w:lang w:val="sl-SI" w:bidi="ar-SA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  <w:lang w:val="sl-SI" w:bidi="ar-SA"/>
              </w:rPr>
              <w:t>ORŠIČ, Jerko, JEREB, Borut, OBRECHT, Matevž. Sustainable operations of last mile logistics based on machine learning processes. </w:t>
            </w:r>
            <w:r w:rsidRPr="000616EA">
              <w:rPr>
                <w:rFonts w:asciiTheme="minorHAnsi" w:hAnsiTheme="minorHAnsi" w:cstheme="minorHAnsi"/>
                <w:i/>
                <w:iCs/>
                <w:sz w:val="20"/>
                <w:szCs w:val="20"/>
                <w:lang w:val="sl-SI" w:bidi="ar-SA"/>
              </w:rPr>
              <w:t>Processes</w:t>
            </w:r>
            <w:r w:rsidRPr="000616EA">
              <w:rPr>
                <w:rFonts w:asciiTheme="minorHAnsi" w:hAnsiTheme="minorHAnsi" w:cstheme="minorHAnsi"/>
                <w:sz w:val="20"/>
                <w:szCs w:val="20"/>
                <w:lang w:val="sl-SI" w:bidi="ar-SA"/>
              </w:rPr>
              <w:t>. [Online ed.]. Dec. 2022, vol. 10, iss. 12, str. 1-17, ilustr. ISSN 2227-9717. DOI: </w:t>
            </w:r>
            <w:hyperlink r:id="rId15" w:tgtFrame="_blank" w:history="1">
              <w:r w:rsidRPr="000616EA">
                <w:rPr>
                  <w:rFonts w:asciiTheme="minorHAnsi" w:hAnsiTheme="minorHAnsi" w:cstheme="minorHAnsi"/>
                  <w:sz w:val="20"/>
                  <w:szCs w:val="20"/>
                  <w:lang w:val="sl-SI" w:bidi="ar-SA"/>
                </w:rPr>
                <w:t>10.3390/pr10122524</w:t>
              </w:r>
            </w:hyperlink>
            <w:r w:rsidRPr="000616EA">
              <w:rPr>
                <w:rFonts w:asciiTheme="minorHAnsi" w:hAnsiTheme="minorHAnsi" w:cstheme="minorHAnsi"/>
                <w:sz w:val="20"/>
                <w:szCs w:val="20"/>
                <w:lang w:val="sl-SI" w:bidi="ar-SA"/>
              </w:rPr>
              <w:t>. [COBISS.SI-ID </w:t>
            </w:r>
            <w:hyperlink r:id="rId16" w:tgtFrame="_blank" w:history="1">
              <w:r w:rsidRPr="000616EA">
                <w:rPr>
                  <w:rFonts w:asciiTheme="minorHAnsi" w:hAnsiTheme="minorHAnsi" w:cstheme="minorHAnsi"/>
                  <w:sz w:val="20"/>
                  <w:szCs w:val="20"/>
                  <w:lang w:val="sl-SI" w:bidi="ar-SA"/>
                </w:rPr>
                <w:t>131755011</w:t>
              </w:r>
            </w:hyperlink>
            <w:r w:rsidRPr="000616EA">
              <w:rPr>
                <w:rFonts w:asciiTheme="minorHAnsi" w:hAnsiTheme="minorHAnsi" w:cstheme="minorHAnsi"/>
                <w:sz w:val="20"/>
                <w:szCs w:val="20"/>
                <w:lang w:val="sl-SI" w:bidi="ar-SA"/>
              </w:rPr>
              <w:t>]</w:t>
            </w:r>
            <w:r w:rsidR="000616EA" w:rsidRPr="000616EA">
              <w:rPr>
                <w:rFonts w:asciiTheme="minorHAnsi" w:hAnsiTheme="minorHAnsi" w:cstheme="minorHAnsi"/>
                <w:sz w:val="20"/>
                <w:szCs w:val="20"/>
                <w:lang w:val="sl-SI" w:bidi="ar-SA"/>
              </w:rPr>
              <w:t>.</w:t>
            </w:r>
          </w:p>
          <w:p w14:paraId="33E36DCC" w14:textId="728B011A" w:rsidR="0074211E" w:rsidRPr="000616EA" w:rsidRDefault="0074211E" w:rsidP="0074211E">
            <w:pPr>
              <w:pStyle w:val="Navadensplet"/>
              <w:numPr>
                <w:ilvl w:val="0"/>
                <w:numId w:val="46"/>
              </w:numPr>
              <w:spacing w:before="0" w:beforeAutospacing="0" w:after="0" w:afterAutospacing="0"/>
              <w:ind w:left="357" w:hanging="357"/>
              <w:jc w:val="both"/>
              <w:rPr>
                <w:rFonts w:asciiTheme="minorHAnsi" w:hAnsiTheme="minorHAnsi" w:cstheme="minorHAnsi"/>
                <w:sz w:val="20"/>
                <w:szCs w:val="20"/>
                <w:lang w:val="sl-SI" w:bidi="ar-SA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  <w:lang w:val="sl-SI" w:bidi="ar-SA"/>
              </w:rPr>
              <w:t>ZDOLŠEK DRAKSLER, Tanja, CIMPERMAN, Miha, OBRECHT, Matevž. Data-driven supply chain operations : the pilot case of postal logistics and the cross-border optimization potential. </w:t>
            </w:r>
            <w:r w:rsidRPr="000616EA">
              <w:rPr>
                <w:rFonts w:asciiTheme="minorHAnsi" w:hAnsiTheme="minorHAnsi" w:cstheme="minorHAnsi"/>
                <w:i/>
                <w:iCs/>
                <w:sz w:val="20"/>
                <w:szCs w:val="20"/>
                <w:lang w:val="sl-SI" w:bidi="ar-SA"/>
              </w:rPr>
              <w:t>Sensors</w:t>
            </w:r>
            <w:r w:rsidRPr="000616EA">
              <w:rPr>
                <w:rFonts w:asciiTheme="minorHAnsi" w:hAnsiTheme="minorHAnsi" w:cstheme="minorHAnsi"/>
                <w:sz w:val="20"/>
                <w:szCs w:val="20"/>
                <w:lang w:val="sl-SI" w:bidi="ar-SA"/>
              </w:rPr>
              <w:t>. Feb. 2023, vol. 23, iss. 3, [article no.] 1624, str. 324-334, ilustr. ISSN 1424-8220. DOI: </w:t>
            </w:r>
            <w:hyperlink r:id="rId17" w:tgtFrame="_blank" w:history="1">
              <w:r w:rsidRPr="000616EA">
                <w:rPr>
                  <w:rFonts w:asciiTheme="minorHAnsi" w:hAnsiTheme="minorHAnsi" w:cstheme="minorHAnsi"/>
                  <w:sz w:val="20"/>
                  <w:szCs w:val="20"/>
                  <w:lang w:val="sl-SI" w:bidi="ar-SA"/>
                </w:rPr>
                <w:t>10.3390/s23031624</w:t>
              </w:r>
            </w:hyperlink>
            <w:r w:rsidRPr="000616EA">
              <w:rPr>
                <w:rFonts w:asciiTheme="minorHAnsi" w:hAnsiTheme="minorHAnsi" w:cstheme="minorHAnsi"/>
                <w:sz w:val="20"/>
                <w:szCs w:val="20"/>
                <w:lang w:val="sl-SI" w:bidi="ar-SA"/>
              </w:rPr>
              <w:t>. [COBISS.SI-ID </w:t>
            </w:r>
            <w:hyperlink r:id="rId18" w:tgtFrame="_blank" w:history="1">
              <w:r w:rsidRPr="000616EA">
                <w:rPr>
                  <w:rFonts w:asciiTheme="minorHAnsi" w:hAnsiTheme="minorHAnsi" w:cstheme="minorHAnsi"/>
                  <w:sz w:val="20"/>
                  <w:szCs w:val="20"/>
                  <w:lang w:val="sl-SI" w:bidi="ar-SA"/>
                </w:rPr>
                <w:t>141541891</w:t>
              </w:r>
            </w:hyperlink>
            <w:r w:rsidRPr="000616EA">
              <w:rPr>
                <w:rFonts w:asciiTheme="minorHAnsi" w:hAnsiTheme="minorHAnsi" w:cstheme="minorHAnsi"/>
                <w:sz w:val="20"/>
                <w:szCs w:val="20"/>
                <w:lang w:val="sl-SI" w:bidi="ar-SA"/>
              </w:rPr>
              <w:t>]</w:t>
            </w:r>
            <w:r w:rsidR="000616EA" w:rsidRPr="000616EA">
              <w:rPr>
                <w:rFonts w:asciiTheme="minorHAnsi" w:hAnsiTheme="minorHAnsi" w:cstheme="minorHAnsi"/>
                <w:sz w:val="20"/>
                <w:szCs w:val="20"/>
                <w:lang w:val="sl-SI" w:bidi="ar-SA"/>
              </w:rPr>
              <w:t>.</w:t>
            </w:r>
          </w:p>
          <w:p w14:paraId="41AC7B40" w14:textId="22310968" w:rsidR="0074211E" w:rsidRPr="000616EA" w:rsidRDefault="0074211E" w:rsidP="0074211E">
            <w:pPr>
              <w:pStyle w:val="Navadensplet"/>
              <w:numPr>
                <w:ilvl w:val="0"/>
                <w:numId w:val="46"/>
              </w:numPr>
              <w:spacing w:before="0" w:beforeAutospacing="0" w:after="0" w:afterAutospacing="0"/>
              <w:ind w:left="357" w:hanging="357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616EA">
              <w:rPr>
                <w:rFonts w:asciiTheme="minorHAnsi" w:hAnsiTheme="minorHAnsi" w:cstheme="minorHAnsi"/>
                <w:sz w:val="20"/>
                <w:szCs w:val="20"/>
                <w:lang w:val="sl-SI" w:bidi="ar-SA"/>
              </w:rPr>
              <w:t>OBRECHT, Matevž, FEODOROVA, Zane, ROSI, Maja. Assessment of environmental sustainability integration into higher education for future experts and leaders. </w:t>
            </w:r>
            <w:r w:rsidRPr="000616EA">
              <w:rPr>
                <w:rFonts w:asciiTheme="minorHAnsi" w:hAnsiTheme="minorHAnsi" w:cstheme="minorHAnsi"/>
                <w:i/>
                <w:iCs/>
                <w:sz w:val="20"/>
                <w:szCs w:val="20"/>
                <w:lang w:val="sl-SI" w:bidi="ar-SA"/>
              </w:rPr>
              <w:t>Journal of environmental management</w:t>
            </w:r>
            <w:r w:rsidRPr="000616EA">
              <w:rPr>
                <w:rFonts w:asciiTheme="minorHAnsi" w:hAnsiTheme="minorHAnsi" w:cstheme="minorHAnsi"/>
                <w:sz w:val="20"/>
                <w:szCs w:val="20"/>
                <w:lang w:val="sl-SI" w:bidi="ar-SA"/>
              </w:rPr>
              <w:t>. 15. Aug. 2022, vol. 316, str. 1-9, ilustr. ISSN 0301-4797. </w:t>
            </w:r>
            <w:hyperlink r:id="rId19" w:tgtFrame="_blank" w:history="1">
              <w:r w:rsidRPr="000616EA">
                <w:rPr>
                  <w:rFonts w:asciiTheme="minorHAnsi" w:hAnsiTheme="minorHAnsi" w:cstheme="minorHAnsi"/>
                  <w:sz w:val="20"/>
                  <w:szCs w:val="20"/>
                  <w:lang w:val="sl-SI" w:bidi="ar-SA"/>
                </w:rPr>
                <w:t>https://www.sciencedirect.com/science/article/pii/S0301479722007964?via%3Dihub</w:t>
              </w:r>
            </w:hyperlink>
            <w:r w:rsidRPr="000616EA">
              <w:rPr>
                <w:rFonts w:asciiTheme="minorHAnsi" w:hAnsiTheme="minorHAnsi" w:cstheme="minorHAnsi"/>
                <w:sz w:val="20"/>
                <w:szCs w:val="20"/>
                <w:lang w:val="sl-SI" w:bidi="ar-SA"/>
              </w:rPr>
              <w:t>, DOI: </w:t>
            </w:r>
            <w:hyperlink r:id="rId20" w:tgtFrame="_blank" w:history="1">
              <w:r w:rsidRPr="000616EA">
                <w:rPr>
                  <w:rFonts w:asciiTheme="minorHAnsi" w:hAnsiTheme="minorHAnsi" w:cstheme="minorHAnsi"/>
                  <w:sz w:val="20"/>
                  <w:szCs w:val="20"/>
                  <w:lang w:val="sl-SI" w:bidi="ar-SA"/>
                </w:rPr>
                <w:t>10.1016/j.jenvman.2022.115223</w:t>
              </w:r>
            </w:hyperlink>
            <w:r w:rsidRPr="000616EA">
              <w:rPr>
                <w:rFonts w:asciiTheme="minorHAnsi" w:hAnsiTheme="minorHAnsi" w:cstheme="minorHAnsi"/>
                <w:sz w:val="20"/>
                <w:szCs w:val="20"/>
                <w:lang w:val="sl-SI" w:bidi="ar-SA"/>
              </w:rPr>
              <w:t>. [COBISS.SI-ID </w:t>
            </w:r>
            <w:hyperlink r:id="rId21" w:tgtFrame="_blank" w:history="1">
              <w:r w:rsidRPr="000616EA">
                <w:rPr>
                  <w:rFonts w:asciiTheme="minorHAnsi" w:hAnsiTheme="minorHAnsi" w:cstheme="minorHAnsi"/>
                  <w:sz w:val="20"/>
                  <w:szCs w:val="20"/>
                  <w:lang w:val="sl-SI" w:bidi="ar-SA"/>
                </w:rPr>
                <w:t>116767491</w:t>
              </w:r>
            </w:hyperlink>
            <w:r w:rsidRPr="000616EA">
              <w:rPr>
                <w:rFonts w:asciiTheme="minorHAnsi" w:hAnsiTheme="minorHAnsi" w:cstheme="minorHAnsi"/>
                <w:sz w:val="20"/>
                <w:szCs w:val="20"/>
                <w:lang w:val="sl-SI" w:bidi="ar-SA"/>
              </w:rPr>
              <w:t>]</w:t>
            </w:r>
            <w:r w:rsidR="000616EA" w:rsidRPr="000616EA">
              <w:rPr>
                <w:rFonts w:asciiTheme="minorHAnsi" w:hAnsiTheme="minorHAnsi" w:cstheme="minorHAnsi"/>
                <w:sz w:val="20"/>
                <w:szCs w:val="20"/>
                <w:lang w:val="sl-SI" w:bidi="ar-SA"/>
              </w:rPr>
              <w:t>.</w:t>
            </w:r>
          </w:p>
        </w:tc>
      </w:tr>
    </w:tbl>
    <w:p w14:paraId="2B55261E" w14:textId="77777777" w:rsidR="005A11E4" w:rsidRDefault="005A11E4" w:rsidP="005A11E4">
      <w:pPr>
        <w:spacing w:after="0"/>
        <w:rPr>
          <w:rFonts w:asciiTheme="minorHAnsi" w:hAnsiTheme="minorHAnsi" w:cstheme="minorHAnsi"/>
          <w:b/>
        </w:rPr>
      </w:pPr>
    </w:p>
    <w:sectPr w:rsidR="005A11E4" w:rsidSect="00276596">
      <w:footerReference w:type="default" r:id="rId22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6B24BB" w14:textId="77777777" w:rsidR="00E1553C" w:rsidRDefault="00E1553C" w:rsidP="00703ADE">
      <w:pPr>
        <w:spacing w:after="0"/>
      </w:pPr>
      <w:r>
        <w:separator/>
      </w:r>
    </w:p>
  </w:endnote>
  <w:endnote w:type="continuationSeparator" w:id="0">
    <w:p w14:paraId="132A6320" w14:textId="77777777" w:rsidR="00E1553C" w:rsidRDefault="00E1553C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3A88B864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E52593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E52593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95AAF2" w14:textId="77777777" w:rsidR="00E1553C" w:rsidRDefault="00E1553C" w:rsidP="00703ADE">
      <w:pPr>
        <w:spacing w:after="0"/>
      </w:pPr>
      <w:r>
        <w:separator/>
      </w:r>
    </w:p>
  </w:footnote>
  <w:footnote w:type="continuationSeparator" w:id="0">
    <w:p w14:paraId="08E9E81B" w14:textId="77777777" w:rsidR="00E1553C" w:rsidRDefault="00E1553C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434BC"/>
    <w:multiLevelType w:val="hybridMultilevel"/>
    <w:tmpl w:val="6B5AC80C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7C2233"/>
    <w:multiLevelType w:val="hybridMultilevel"/>
    <w:tmpl w:val="C88AFA2E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2302395"/>
    <w:multiLevelType w:val="hybridMultilevel"/>
    <w:tmpl w:val="ED94FAF2"/>
    <w:lvl w:ilvl="0" w:tplc="CEAAFDA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6423D8D"/>
    <w:multiLevelType w:val="hybridMultilevel"/>
    <w:tmpl w:val="370E9D8C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9523CA2"/>
    <w:multiLevelType w:val="hybridMultilevel"/>
    <w:tmpl w:val="8BDA9D1A"/>
    <w:lvl w:ilvl="0" w:tplc="9A04086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B20156"/>
    <w:multiLevelType w:val="hybridMultilevel"/>
    <w:tmpl w:val="3D2074C6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7" w15:restartNumberingAfterBreak="0">
    <w:nsid w:val="122D6B5D"/>
    <w:multiLevelType w:val="hybridMultilevel"/>
    <w:tmpl w:val="42EE185C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24B745A"/>
    <w:multiLevelType w:val="hybridMultilevel"/>
    <w:tmpl w:val="575841C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3CE7DE2"/>
    <w:multiLevelType w:val="hybridMultilevel"/>
    <w:tmpl w:val="0A6632B8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5145815"/>
    <w:multiLevelType w:val="hybridMultilevel"/>
    <w:tmpl w:val="B7F84820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6C254C5"/>
    <w:multiLevelType w:val="hybridMultilevel"/>
    <w:tmpl w:val="5106D9B2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8152475"/>
    <w:multiLevelType w:val="hybridMultilevel"/>
    <w:tmpl w:val="38625DD0"/>
    <w:lvl w:ilvl="0" w:tplc="7DDE15A4">
      <w:start w:val="1"/>
      <w:numFmt w:val="decimal"/>
      <w:lvlText w:val="%1."/>
      <w:lvlJc w:val="left"/>
      <w:pPr>
        <w:ind w:left="394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114" w:hanging="360"/>
      </w:pPr>
    </w:lvl>
    <w:lvl w:ilvl="2" w:tplc="0424001B" w:tentative="1">
      <w:start w:val="1"/>
      <w:numFmt w:val="lowerRoman"/>
      <w:lvlText w:val="%3."/>
      <w:lvlJc w:val="right"/>
      <w:pPr>
        <w:ind w:left="1834" w:hanging="180"/>
      </w:pPr>
    </w:lvl>
    <w:lvl w:ilvl="3" w:tplc="0424000F" w:tentative="1">
      <w:start w:val="1"/>
      <w:numFmt w:val="decimal"/>
      <w:lvlText w:val="%4."/>
      <w:lvlJc w:val="left"/>
      <w:pPr>
        <w:ind w:left="2554" w:hanging="360"/>
      </w:pPr>
    </w:lvl>
    <w:lvl w:ilvl="4" w:tplc="04240019" w:tentative="1">
      <w:start w:val="1"/>
      <w:numFmt w:val="lowerLetter"/>
      <w:lvlText w:val="%5."/>
      <w:lvlJc w:val="left"/>
      <w:pPr>
        <w:ind w:left="3274" w:hanging="360"/>
      </w:pPr>
    </w:lvl>
    <w:lvl w:ilvl="5" w:tplc="0424001B" w:tentative="1">
      <w:start w:val="1"/>
      <w:numFmt w:val="lowerRoman"/>
      <w:lvlText w:val="%6."/>
      <w:lvlJc w:val="right"/>
      <w:pPr>
        <w:ind w:left="3994" w:hanging="180"/>
      </w:pPr>
    </w:lvl>
    <w:lvl w:ilvl="6" w:tplc="0424000F" w:tentative="1">
      <w:start w:val="1"/>
      <w:numFmt w:val="decimal"/>
      <w:lvlText w:val="%7."/>
      <w:lvlJc w:val="left"/>
      <w:pPr>
        <w:ind w:left="4714" w:hanging="360"/>
      </w:pPr>
    </w:lvl>
    <w:lvl w:ilvl="7" w:tplc="04240019" w:tentative="1">
      <w:start w:val="1"/>
      <w:numFmt w:val="lowerLetter"/>
      <w:lvlText w:val="%8."/>
      <w:lvlJc w:val="left"/>
      <w:pPr>
        <w:ind w:left="5434" w:hanging="360"/>
      </w:pPr>
    </w:lvl>
    <w:lvl w:ilvl="8" w:tplc="0424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13" w15:restartNumberingAfterBreak="0">
    <w:nsid w:val="1A3D583D"/>
    <w:multiLevelType w:val="hybridMultilevel"/>
    <w:tmpl w:val="4C4A1A9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AAB5258"/>
    <w:multiLevelType w:val="hybridMultilevel"/>
    <w:tmpl w:val="676C295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CF056D8"/>
    <w:multiLevelType w:val="hybridMultilevel"/>
    <w:tmpl w:val="C9E4D14A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E281559"/>
    <w:multiLevelType w:val="hybridMultilevel"/>
    <w:tmpl w:val="0E2C2D2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4754334"/>
    <w:multiLevelType w:val="hybridMultilevel"/>
    <w:tmpl w:val="4F0E359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76D351A"/>
    <w:multiLevelType w:val="hybridMultilevel"/>
    <w:tmpl w:val="3E50F462"/>
    <w:lvl w:ilvl="0" w:tplc="E540688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A385A0F"/>
    <w:multiLevelType w:val="hybridMultilevel"/>
    <w:tmpl w:val="364A0258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E0F20F6"/>
    <w:multiLevelType w:val="hybridMultilevel"/>
    <w:tmpl w:val="FBCE9F12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52C28F7"/>
    <w:multiLevelType w:val="hybridMultilevel"/>
    <w:tmpl w:val="9D707B40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699497E"/>
    <w:multiLevelType w:val="hybridMultilevel"/>
    <w:tmpl w:val="54ACB12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B974104"/>
    <w:multiLevelType w:val="hybridMultilevel"/>
    <w:tmpl w:val="99886B6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E5F0803"/>
    <w:multiLevelType w:val="hybridMultilevel"/>
    <w:tmpl w:val="29B428C6"/>
    <w:lvl w:ilvl="0" w:tplc="4B0ECB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2C45D1"/>
    <w:multiLevelType w:val="hybridMultilevel"/>
    <w:tmpl w:val="75B2877E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9DD43DB2">
      <w:numFmt w:val="bullet"/>
      <w:lvlText w:val="-"/>
      <w:lvlJc w:val="left"/>
      <w:pPr>
        <w:ind w:left="1080" w:hanging="360"/>
      </w:pPr>
      <w:rPr>
        <w:rFonts w:ascii="Calibri" w:eastAsia="Times New Roman" w:hAnsi="Calibri" w:cs="Arial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31A0F0B"/>
    <w:multiLevelType w:val="hybridMultilevel"/>
    <w:tmpl w:val="E81630B6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40F4709"/>
    <w:multiLevelType w:val="hybridMultilevel"/>
    <w:tmpl w:val="B062428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86643FC"/>
    <w:multiLevelType w:val="hybridMultilevel"/>
    <w:tmpl w:val="B1F6D7E2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9074A4E"/>
    <w:multiLevelType w:val="hybridMultilevel"/>
    <w:tmpl w:val="DC98595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AAC6622"/>
    <w:multiLevelType w:val="hybridMultilevel"/>
    <w:tmpl w:val="09D47F52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C1809D1"/>
    <w:multiLevelType w:val="hybridMultilevel"/>
    <w:tmpl w:val="A8AEB8D6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4C7455D7"/>
    <w:multiLevelType w:val="hybridMultilevel"/>
    <w:tmpl w:val="C4103C9E"/>
    <w:lvl w:ilvl="0" w:tplc="F1F86C4A">
      <w:start w:val="5"/>
      <w:numFmt w:val="bullet"/>
      <w:lvlText w:val="-"/>
      <w:lvlJc w:val="left"/>
      <w:pPr>
        <w:ind w:left="360" w:hanging="360"/>
      </w:pPr>
      <w:rPr>
        <w:rFonts w:ascii="Calibri" w:eastAsia="Times New Roman" w:hAnsi="Calibri" w:cs="Aria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4D853BF2"/>
    <w:multiLevelType w:val="hybridMultilevel"/>
    <w:tmpl w:val="B12456A4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01C7DDA"/>
    <w:multiLevelType w:val="hybridMultilevel"/>
    <w:tmpl w:val="BC0A4FF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6677BA1"/>
    <w:multiLevelType w:val="hybridMultilevel"/>
    <w:tmpl w:val="35F4208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D1A7CC4"/>
    <w:multiLevelType w:val="hybridMultilevel"/>
    <w:tmpl w:val="D722D7D2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ED97510"/>
    <w:multiLevelType w:val="hybridMultilevel"/>
    <w:tmpl w:val="2F066FEE"/>
    <w:lvl w:ilvl="0" w:tplc="9662B29A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40B39D0"/>
    <w:multiLevelType w:val="hybridMultilevel"/>
    <w:tmpl w:val="5176988C"/>
    <w:lvl w:ilvl="0" w:tplc="9B98B2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87C373B"/>
    <w:multiLevelType w:val="hybridMultilevel"/>
    <w:tmpl w:val="012064A2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8A43C14"/>
    <w:multiLevelType w:val="hybridMultilevel"/>
    <w:tmpl w:val="2F8EA69A"/>
    <w:lvl w:ilvl="0" w:tplc="9E9E85A8">
      <w:numFmt w:val="bullet"/>
      <w:pStyle w:val="Slog1"/>
      <w:lvlText w:val="-"/>
      <w:lvlJc w:val="left"/>
      <w:pPr>
        <w:ind w:left="1773" w:hanging="360"/>
      </w:pPr>
      <w:rPr>
        <w:rFonts w:ascii="Calibri" w:eastAsia="Times New Roman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2493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321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3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53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537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09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13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7533" w:hanging="360"/>
      </w:pPr>
      <w:rPr>
        <w:rFonts w:ascii="Wingdings" w:hAnsi="Wingdings" w:hint="default"/>
      </w:rPr>
    </w:lvl>
  </w:abstractNum>
  <w:abstractNum w:abstractNumId="41" w15:restartNumberingAfterBreak="0">
    <w:nsid w:val="68E43508"/>
    <w:multiLevelType w:val="hybridMultilevel"/>
    <w:tmpl w:val="DCD8DA4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C2E741E"/>
    <w:multiLevelType w:val="hybridMultilevel"/>
    <w:tmpl w:val="4EE2CA18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0E9612A"/>
    <w:multiLevelType w:val="hybridMultilevel"/>
    <w:tmpl w:val="6AC22C2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125657A"/>
    <w:multiLevelType w:val="hybridMultilevel"/>
    <w:tmpl w:val="7C7E5A00"/>
    <w:lvl w:ilvl="0" w:tplc="3646696A">
      <w:start w:val="30"/>
      <w:numFmt w:val="bullet"/>
      <w:lvlText w:val="-"/>
      <w:lvlJc w:val="left"/>
      <w:pPr>
        <w:ind w:left="360" w:hanging="360"/>
      </w:pPr>
      <w:rPr>
        <w:rFonts w:ascii="Calibri" w:eastAsia="Times New Roman" w:hAnsi="Calibri" w:cs="Aria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33F7B46"/>
    <w:multiLevelType w:val="hybridMultilevel"/>
    <w:tmpl w:val="E70AF75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3F13D4E"/>
    <w:multiLevelType w:val="hybridMultilevel"/>
    <w:tmpl w:val="BD366670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4EE0D32"/>
    <w:multiLevelType w:val="hybridMultilevel"/>
    <w:tmpl w:val="6DACF06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740251E"/>
    <w:multiLevelType w:val="hybridMultilevel"/>
    <w:tmpl w:val="77E042B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0"/>
  </w:num>
  <w:num w:numId="3">
    <w:abstractNumId w:val="48"/>
  </w:num>
  <w:num w:numId="4">
    <w:abstractNumId w:val="31"/>
  </w:num>
  <w:num w:numId="5">
    <w:abstractNumId w:val="25"/>
  </w:num>
  <w:num w:numId="6">
    <w:abstractNumId w:val="49"/>
  </w:num>
  <w:num w:numId="7">
    <w:abstractNumId w:val="30"/>
  </w:num>
  <w:num w:numId="8">
    <w:abstractNumId w:val="27"/>
  </w:num>
  <w:num w:numId="9">
    <w:abstractNumId w:val="13"/>
  </w:num>
  <w:num w:numId="10">
    <w:abstractNumId w:val="14"/>
  </w:num>
  <w:num w:numId="11">
    <w:abstractNumId w:val="20"/>
  </w:num>
  <w:num w:numId="12">
    <w:abstractNumId w:val="23"/>
  </w:num>
  <w:num w:numId="13">
    <w:abstractNumId w:val="37"/>
  </w:num>
  <w:num w:numId="14">
    <w:abstractNumId w:val="18"/>
  </w:num>
  <w:num w:numId="15">
    <w:abstractNumId w:val="12"/>
  </w:num>
  <w:num w:numId="16">
    <w:abstractNumId w:val="4"/>
  </w:num>
  <w:num w:numId="17">
    <w:abstractNumId w:val="2"/>
  </w:num>
  <w:num w:numId="18">
    <w:abstractNumId w:val="29"/>
  </w:num>
  <w:num w:numId="19">
    <w:abstractNumId w:val="43"/>
  </w:num>
  <w:num w:numId="20">
    <w:abstractNumId w:val="34"/>
  </w:num>
  <w:num w:numId="21">
    <w:abstractNumId w:val="26"/>
  </w:num>
  <w:num w:numId="22">
    <w:abstractNumId w:val="15"/>
  </w:num>
  <w:num w:numId="23">
    <w:abstractNumId w:val="45"/>
  </w:num>
  <w:num w:numId="24">
    <w:abstractNumId w:val="28"/>
  </w:num>
  <w:num w:numId="25">
    <w:abstractNumId w:val="35"/>
  </w:num>
  <w:num w:numId="26">
    <w:abstractNumId w:val="10"/>
  </w:num>
  <w:num w:numId="27">
    <w:abstractNumId w:val="7"/>
  </w:num>
  <w:num w:numId="28">
    <w:abstractNumId w:val="24"/>
  </w:num>
  <w:num w:numId="29">
    <w:abstractNumId w:val="38"/>
  </w:num>
  <w:num w:numId="30">
    <w:abstractNumId w:val="39"/>
  </w:num>
  <w:num w:numId="31">
    <w:abstractNumId w:val="32"/>
  </w:num>
  <w:num w:numId="32">
    <w:abstractNumId w:val="8"/>
  </w:num>
  <w:num w:numId="33">
    <w:abstractNumId w:val="47"/>
  </w:num>
  <w:num w:numId="34">
    <w:abstractNumId w:val="21"/>
  </w:num>
  <w:num w:numId="35">
    <w:abstractNumId w:val="1"/>
  </w:num>
  <w:num w:numId="36">
    <w:abstractNumId w:val="33"/>
  </w:num>
  <w:num w:numId="37">
    <w:abstractNumId w:val="17"/>
  </w:num>
  <w:num w:numId="38">
    <w:abstractNumId w:val="46"/>
  </w:num>
  <w:num w:numId="39">
    <w:abstractNumId w:val="19"/>
  </w:num>
  <w:num w:numId="40">
    <w:abstractNumId w:val="42"/>
  </w:num>
  <w:num w:numId="41">
    <w:abstractNumId w:val="16"/>
  </w:num>
  <w:num w:numId="42">
    <w:abstractNumId w:val="44"/>
  </w:num>
  <w:num w:numId="43">
    <w:abstractNumId w:val="5"/>
  </w:num>
  <w:num w:numId="44">
    <w:abstractNumId w:val="0"/>
  </w:num>
  <w:num w:numId="45">
    <w:abstractNumId w:val="3"/>
  </w:num>
  <w:num w:numId="46">
    <w:abstractNumId w:val="22"/>
  </w:num>
  <w:num w:numId="47">
    <w:abstractNumId w:val="9"/>
  </w:num>
  <w:num w:numId="48">
    <w:abstractNumId w:val="36"/>
  </w:num>
  <w:num w:numId="49">
    <w:abstractNumId w:val="11"/>
  </w:num>
  <w:num w:numId="50">
    <w:abstractNumId w:val="41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tTQ2MrM0NTU0MTdW0lEKTi0uzszPAykwqQUAuQu62CwAAAA="/>
  </w:docVars>
  <w:rsids>
    <w:rsidRoot w:val="00703ADE"/>
    <w:rsid w:val="00031EB8"/>
    <w:rsid w:val="00033E9A"/>
    <w:rsid w:val="00046B40"/>
    <w:rsid w:val="00053C25"/>
    <w:rsid w:val="000616EA"/>
    <w:rsid w:val="00061ED7"/>
    <w:rsid w:val="000625CC"/>
    <w:rsid w:val="00067866"/>
    <w:rsid w:val="000761B7"/>
    <w:rsid w:val="0009073D"/>
    <w:rsid w:val="0009636B"/>
    <w:rsid w:val="000A19DD"/>
    <w:rsid w:val="000A588B"/>
    <w:rsid w:val="000B0A40"/>
    <w:rsid w:val="000B4AA9"/>
    <w:rsid w:val="000B587A"/>
    <w:rsid w:val="000B67E3"/>
    <w:rsid w:val="000B6A23"/>
    <w:rsid w:val="000C440B"/>
    <w:rsid w:val="000E7D4E"/>
    <w:rsid w:val="000F1B74"/>
    <w:rsid w:val="000F40D2"/>
    <w:rsid w:val="000F6746"/>
    <w:rsid w:val="00103E49"/>
    <w:rsid w:val="0010411B"/>
    <w:rsid w:val="001101ED"/>
    <w:rsid w:val="001213B9"/>
    <w:rsid w:val="00135DE0"/>
    <w:rsid w:val="001548F0"/>
    <w:rsid w:val="001577DF"/>
    <w:rsid w:val="00160460"/>
    <w:rsid w:val="00160EFE"/>
    <w:rsid w:val="0016104C"/>
    <w:rsid w:val="0016151D"/>
    <w:rsid w:val="001710DF"/>
    <w:rsid w:val="00173115"/>
    <w:rsid w:val="001762E9"/>
    <w:rsid w:val="0018344C"/>
    <w:rsid w:val="001848D1"/>
    <w:rsid w:val="0018780C"/>
    <w:rsid w:val="00196F28"/>
    <w:rsid w:val="001A3697"/>
    <w:rsid w:val="001B26F8"/>
    <w:rsid w:val="001B40D3"/>
    <w:rsid w:val="001B4E07"/>
    <w:rsid w:val="001B7D8A"/>
    <w:rsid w:val="001C55C4"/>
    <w:rsid w:val="001C65D2"/>
    <w:rsid w:val="001E2782"/>
    <w:rsid w:val="001E2942"/>
    <w:rsid w:val="001E46A5"/>
    <w:rsid w:val="001E5BFE"/>
    <w:rsid w:val="001E5D21"/>
    <w:rsid w:val="001F3880"/>
    <w:rsid w:val="001F39D3"/>
    <w:rsid w:val="001F3E26"/>
    <w:rsid w:val="001F6CD5"/>
    <w:rsid w:val="00205467"/>
    <w:rsid w:val="0021144D"/>
    <w:rsid w:val="00216CD3"/>
    <w:rsid w:val="00217CEC"/>
    <w:rsid w:val="0022024F"/>
    <w:rsid w:val="002235E2"/>
    <w:rsid w:val="00223EAB"/>
    <w:rsid w:val="00250591"/>
    <w:rsid w:val="002526FC"/>
    <w:rsid w:val="00252DF2"/>
    <w:rsid w:val="002548DB"/>
    <w:rsid w:val="002628FA"/>
    <w:rsid w:val="00273DDF"/>
    <w:rsid w:val="00276596"/>
    <w:rsid w:val="0027778B"/>
    <w:rsid w:val="002805E7"/>
    <w:rsid w:val="0028075A"/>
    <w:rsid w:val="00292898"/>
    <w:rsid w:val="002B1109"/>
    <w:rsid w:val="002B19A5"/>
    <w:rsid w:val="002B452B"/>
    <w:rsid w:val="002B668D"/>
    <w:rsid w:val="002C44F3"/>
    <w:rsid w:val="002C7D0D"/>
    <w:rsid w:val="002F418C"/>
    <w:rsid w:val="002F465F"/>
    <w:rsid w:val="003037B1"/>
    <w:rsid w:val="003168D8"/>
    <w:rsid w:val="00317A91"/>
    <w:rsid w:val="00323E1D"/>
    <w:rsid w:val="00324BE4"/>
    <w:rsid w:val="0033062E"/>
    <w:rsid w:val="00332EA1"/>
    <w:rsid w:val="00341880"/>
    <w:rsid w:val="00344834"/>
    <w:rsid w:val="003463F9"/>
    <w:rsid w:val="00355781"/>
    <w:rsid w:val="0035712C"/>
    <w:rsid w:val="00360075"/>
    <w:rsid w:val="00360354"/>
    <w:rsid w:val="0036175E"/>
    <w:rsid w:val="00364619"/>
    <w:rsid w:val="00377D01"/>
    <w:rsid w:val="00380ADC"/>
    <w:rsid w:val="003874C0"/>
    <w:rsid w:val="003950F5"/>
    <w:rsid w:val="003A04AB"/>
    <w:rsid w:val="003B3A02"/>
    <w:rsid w:val="003B7EBC"/>
    <w:rsid w:val="003C3F1B"/>
    <w:rsid w:val="003C437B"/>
    <w:rsid w:val="003C5A56"/>
    <w:rsid w:val="003C61AC"/>
    <w:rsid w:val="003D6370"/>
    <w:rsid w:val="003E3C8B"/>
    <w:rsid w:val="003F0EA3"/>
    <w:rsid w:val="003F667E"/>
    <w:rsid w:val="0040317F"/>
    <w:rsid w:val="0040670E"/>
    <w:rsid w:val="004203B7"/>
    <w:rsid w:val="00425A8B"/>
    <w:rsid w:val="00435696"/>
    <w:rsid w:val="00451CC8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0F4C"/>
    <w:rsid w:val="004C1D5D"/>
    <w:rsid w:val="004C28F8"/>
    <w:rsid w:val="004C66E8"/>
    <w:rsid w:val="004D0F32"/>
    <w:rsid w:val="004D11DE"/>
    <w:rsid w:val="004E6B73"/>
    <w:rsid w:val="004F5050"/>
    <w:rsid w:val="00500DB6"/>
    <w:rsid w:val="005029C6"/>
    <w:rsid w:val="00514311"/>
    <w:rsid w:val="00525339"/>
    <w:rsid w:val="00525A19"/>
    <w:rsid w:val="00525BD5"/>
    <w:rsid w:val="00525C1D"/>
    <w:rsid w:val="0055564E"/>
    <w:rsid w:val="00561120"/>
    <w:rsid w:val="00563340"/>
    <w:rsid w:val="00563DD0"/>
    <w:rsid w:val="005701F4"/>
    <w:rsid w:val="0057190E"/>
    <w:rsid w:val="005745BC"/>
    <w:rsid w:val="00581E1B"/>
    <w:rsid w:val="00587381"/>
    <w:rsid w:val="005A013D"/>
    <w:rsid w:val="005A11E4"/>
    <w:rsid w:val="005A5638"/>
    <w:rsid w:val="005A7A79"/>
    <w:rsid w:val="005C04B5"/>
    <w:rsid w:val="005C15C1"/>
    <w:rsid w:val="005C5F51"/>
    <w:rsid w:val="005C62B2"/>
    <w:rsid w:val="005D3E13"/>
    <w:rsid w:val="005D7191"/>
    <w:rsid w:val="005E17DC"/>
    <w:rsid w:val="005E3061"/>
    <w:rsid w:val="005F16AE"/>
    <w:rsid w:val="005F49D5"/>
    <w:rsid w:val="006016DF"/>
    <w:rsid w:val="00606BB3"/>
    <w:rsid w:val="00611BF0"/>
    <w:rsid w:val="006135EC"/>
    <w:rsid w:val="0061471B"/>
    <w:rsid w:val="006204AB"/>
    <w:rsid w:val="00622E88"/>
    <w:rsid w:val="006261BD"/>
    <w:rsid w:val="00627C0D"/>
    <w:rsid w:val="00644389"/>
    <w:rsid w:val="00645458"/>
    <w:rsid w:val="0067410C"/>
    <w:rsid w:val="00683B5F"/>
    <w:rsid w:val="00685B29"/>
    <w:rsid w:val="006863A2"/>
    <w:rsid w:val="0068792F"/>
    <w:rsid w:val="0069578E"/>
    <w:rsid w:val="00697296"/>
    <w:rsid w:val="006A20F0"/>
    <w:rsid w:val="006B5AC7"/>
    <w:rsid w:val="006B6B28"/>
    <w:rsid w:val="006C0CAD"/>
    <w:rsid w:val="006C6387"/>
    <w:rsid w:val="006C734C"/>
    <w:rsid w:val="006D225B"/>
    <w:rsid w:val="006E1095"/>
    <w:rsid w:val="006E6646"/>
    <w:rsid w:val="006E732F"/>
    <w:rsid w:val="006F2D77"/>
    <w:rsid w:val="00701B0E"/>
    <w:rsid w:val="0070250F"/>
    <w:rsid w:val="00703ADE"/>
    <w:rsid w:val="00707193"/>
    <w:rsid w:val="00714E30"/>
    <w:rsid w:val="0072193C"/>
    <w:rsid w:val="007264DD"/>
    <w:rsid w:val="00740C45"/>
    <w:rsid w:val="0074211E"/>
    <w:rsid w:val="007436C4"/>
    <w:rsid w:val="00743D06"/>
    <w:rsid w:val="0074545B"/>
    <w:rsid w:val="00754FB9"/>
    <w:rsid w:val="0076751A"/>
    <w:rsid w:val="0078033D"/>
    <w:rsid w:val="00784B83"/>
    <w:rsid w:val="0078644D"/>
    <w:rsid w:val="00792301"/>
    <w:rsid w:val="0079494D"/>
    <w:rsid w:val="007A28AA"/>
    <w:rsid w:val="007A29FA"/>
    <w:rsid w:val="007A77A3"/>
    <w:rsid w:val="007B0935"/>
    <w:rsid w:val="007B14AA"/>
    <w:rsid w:val="007C7DAA"/>
    <w:rsid w:val="007D7287"/>
    <w:rsid w:val="007E49AE"/>
    <w:rsid w:val="007F26A8"/>
    <w:rsid w:val="007F2C61"/>
    <w:rsid w:val="00802619"/>
    <w:rsid w:val="0080585E"/>
    <w:rsid w:val="008102C2"/>
    <w:rsid w:val="00811EFC"/>
    <w:rsid w:val="00811FB5"/>
    <w:rsid w:val="008157D7"/>
    <w:rsid w:val="008320B1"/>
    <w:rsid w:val="00847982"/>
    <w:rsid w:val="0085323E"/>
    <w:rsid w:val="00855585"/>
    <w:rsid w:val="00863826"/>
    <w:rsid w:val="00873A16"/>
    <w:rsid w:val="00873F0D"/>
    <w:rsid w:val="00874CA5"/>
    <w:rsid w:val="00877DC2"/>
    <w:rsid w:val="008A0A06"/>
    <w:rsid w:val="008A6780"/>
    <w:rsid w:val="008A7904"/>
    <w:rsid w:val="008B2370"/>
    <w:rsid w:val="008C5AC5"/>
    <w:rsid w:val="008C735D"/>
    <w:rsid w:val="008C7A40"/>
    <w:rsid w:val="008D2327"/>
    <w:rsid w:val="008D4F66"/>
    <w:rsid w:val="008E28CB"/>
    <w:rsid w:val="008F100C"/>
    <w:rsid w:val="009004CC"/>
    <w:rsid w:val="009044E0"/>
    <w:rsid w:val="00905319"/>
    <w:rsid w:val="009060E2"/>
    <w:rsid w:val="00910644"/>
    <w:rsid w:val="00913A49"/>
    <w:rsid w:val="009222E8"/>
    <w:rsid w:val="009322AD"/>
    <w:rsid w:val="00933D74"/>
    <w:rsid w:val="00957F7A"/>
    <w:rsid w:val="00961B35"/>
    <w:rsid w:val="00961C9A"/>
    <w:rsid w:val="0096279B"/>
    <w:rsid w:val="00991CF4"/>
    <w:rsid w:val="009958CA"/>
    <w:rsid w:val="0099747B"/>
    <w:rsid w:val="00997FD8"/>
    <w:rsid w:val="009B077A"/>
    <w:rsid w:val="009B26AB"/>
    <w:rsid w:val="009B36F3"/>
    <w:rsid w:val="009C276B"/>
    <w:rsid w:val="009D11AD"/>
    <w:rsid w:val="009D174F"/>
    <w:rsid w:val="009D6D7A"/>
    <w:rsid w:val="009E7CBD"/>
    <w:rsid w:val="009F24ED"/>
    <w:rsid w:val="009F37EA"/>
    <w:rsid w:val="009F4070"/>
    <w:rsid w:val="00A000D4"/>
    <w:rsid w:val="00A019CC"/>
    <w:rsid w:val="00A0202D"/>
    <w:rsid w:val="00A13321"/>
    <w:rsid w:val="00A25CCF"/>
    <w:rsid w:val="00A340FC"/>
    <w:rsid w:val="00A35239"/>
    <w:rsid w:val="00A424D8"/>
    <w:rsid w:val="00A47212"/>
    <w:rsid w:val="00A52D9A"/>
    <w:rsid w:val="00A55388"/>
    <w:rsid w:val="00A5557A"/>
    <w:rsid w:val="00A56956"/>
    <w:rsid w:val="00A57948"/>
    <w:rsid w:val="00A604B1"/>
    <w:rsid w:val="00A7104B"/>
    <w:rsid w:val="00A722F0"/>
    <w:rsid w:val="00A7692B"/>
    <w:rsid w:val="00A81452"/>
    <w:rsid w:val="00A82CBC"/>
    <w:rsid w:val="00A87467"/>
    <w:rsid w:val="00A87ADF"/>
    <w:rsid w:val="00A87CC4"/>
    <w:rsid w:val="00A90190"/>
    <w:rsid w:val="00AC243A"/>
    <w:rsid w:val="00AC50D7"/>
    <w:rsid w:val="00AC7DE5"/>
    <w:rsid w:val="00AF382F"/>
    <w:rsid w:val="00B01725"/>
    <w:rsid w:val="00B05658"/>
    <w:rsid w:val="00B07275"/>
    <w:rsid w:val="00B07A68"/>
    <w:rsid w:val="00B1469E"/>
    <w:rsid w:val="00B32886"/>
    <w:rsid w:val="00B34DA7"/>
    <w:rsid w:val="00B413D7"/>
    <w:rsid w:val="00B41FC2"/>
    <w:rsid w:val="00B44133"/>
    <w:rsid w:val="00B605A6"/>
    <w:rsid w:val="00B63E7C"/>
    <w:rsid w:val="00B64F30"/>
    <w:rsid w:val="00B65593"/>
    <w:rsid w:val="00B70B70"/>
    <w:rsid w:val="00B733D9"/>
    <w:rsid w:val="00B91C05"/>
    <w:rsid w:val="00BA7C6D"/>
    <w:rsid w:val="00BB44A3"/>
    <w:rsid w:val="00BB5E59"/>
    <w:rsid w:val="00BC1823"/>
    <w:rsid w:val="00BC3476"/>
    <w:rsid w:val="00BC4876"/>
    <w:rsid w:val="00BC74F8"/>
    <w:rsid w:val="00BC7DC9"/>
    <w:rsid w:val="00BD50BF"/>
    <w:rsid w:val="00BE08A0"/>
    <w:rsid w:val="00BE32A6"/>
    <w:rsid w:val="00BF39FB"/>
    <w:rsid w:val="00BF5A0E"/>
    <w:rsid w:val="00BF7B2D"/>
    <w:rsid w:val="00C0497F"/>
    <w:rsid w:val="00C06952"/>
    <w:rsid w:val="00C22C23"/>
    <w:rsid w:val="00C23384"/>
    <w:rsid w:val="00C26205"/>
    <w:rsid w:val="00C27135"/>
    <w:rsid w:val="00C31227"/>
    <w:rsid w:val="00C35629"/>
    <w:rsid w:val="00C37B10"/>
    <w:rsid w:val="00C4086F"/>
    <w:rsid w:val="00C45A61"/>
    <w:rsid w:val="00C63A16"/>
    <w:rsid w:val="00C657FE"/>
    <w:rsid w:val="00C65B1D"/>
    <w:rsid w:val="00C65B60"/>
    <w:rsid w:val="00C66975"/>
    <w:rsid w:val="00C72B00"/>
    <w:rsid w:val="00C73CAE"/>
    <w:rsid w:val="00C83735"/>
    <w:rsid w:val="00C92969"/>
    <w:rsid w:val="00C92B19"/>
    <w:rsid w:val="00C96720"/>
    <w:rsid w:val="00CA78F1"/>
    <w:rsid w:val="00CA797A"/>
    <w:rsid w:val="00CB4FA1"/>
    <w:rsid w:val="00CC2E15"/>
    <w:rsid w:val="00CC7B6E"/>
    <w:rsid w:val="00CC7D6E"/>
    <w:rsid w:val="00CD3B38"/>
    <w:rsid w:val="00CD40B9"/>
    <w:rsid w:val="00CE0FA9"/>
    <w:rsid w:val="00CE20E4"/>
    <w:rsid w:val="00CE4CA3"/>
    <w:rsid w:val="00CE5E00"/>
    <w:rsid w:val="00CF07B9"/>
    <w:rsid w:val="00D023A0"/>
    <w:rsid w:val="00D07034"/>
    <w:rsid w:val="00D1099E"/>
    <w:rsid w:val="00D12BC2"/>
    <w:rsid w:val="00D14639"/>
    <w:rsid w:val="00D176A8"/>
    <w:rsid w:val="00D17CFB"/>
    <w:rsid w:val="00D216BD"/>
    <w:rsid w:val="00D36EFF"/>
    <w:rsid w:val="00D4141E"/>
    <w:rsid w:val="00D56DEF"/>
    <w:rsid w:val="00D634CF"/>
    <w:rsid w:val="00D656E4"/>
    <w:rsid w:val="00D670D7"/>
    <w:rsid w:val="00D67946"/>
    <w:rsid w:val="00D822FB"/>
    <w:rsid w:val="00D94920"/>
    <w:rsid w:val="00DB4C08"/>
    <w:rsid w:val="00DB4DAC"/>
    <w:rsid w:val="00DC294C"/>
    <w:rsid w:val="00DC6FE4"/>
    <w:rsid w:val="00DD03F7"/>
    <w:rsid w:val="00DD14ED"/>
    <w:rsid w:val="00DD1C7D"/>
    <w:rsid w:val="00DD37BA"/>
    <w:rsid w:val="00DD5C10"/>
    <w:rsid w:val="00DE4599"/>
    <w:rsid w:val="00DF0B31"/>
    <w:rsid w:val="00DF79E0"/>
    <w:rsid w:val="00E03C39"/>
    <w:rsid w:val="00E0731D"/>
    <w:rsid w:val="00E12978"/>
    <w:rsid w:val="00E12B7D"/>
    <w:rsid w:val="00E1553C"/>
    <w:rsid w:val="00E15E13"/>
    <w:rsid w:val="00E24F2B"/>
    <w:rsid w:val="00E26379"/>
    <w:rsid w:val="00E32D7E"/>
    <w:rsid w:val="00E3517F"/>
    <w:rsid w:val="00E52593"/>
    <w:rsid w:val="00E61420"/>
    <w:rsid w:val="00E61E60"/>
    <w:rsid w:val="00E638E3"/>
    <w:rsid w:val="00E6704B"/>
    <w:rsid w:val="00E70FEA"/>
    <w:rsid w:val="00E76AEB"/>
    <w:rsid w:val="00E84030"/>
    <w:rsid w:val="00E8487A"/>
    <w:rsid w:val="00E856E6"/>
    <w:rsid w:val="00E919CA"/>
    <w:rsid w:val="00E935CE"/>
    <w:rsid w:val="00E93F6A"/>
    <w:rsid w:val="00EB3E05"/>
    <w:rsid w:val="00EB3F95"/>
    <w:rsid w:val="00EB6B47"/>
    <w:rsid w:val="00EB7E3F"/>
    <w:rsid w:val="00EC0DAE"/>
    <w:rsid w:val="00ED2560"/>
    <w:rsid w:val="00ED74DD"/>
    <w:rsid w:val="00EF335F"/>
    <w:rsid w:val="00EF375E"/>
    <w:rsid w:val="00F02874"/>
    <w:rsid w:val="00F075A4"/>
    <w:rsid w:val="00F12416"/>
    <w:rsid w:val="00F128BD"/>
    <w:rsid w:val="00F221BC"/>
    <w:rsid w:val="00F36598"/>
    <w:rsid w:val="00F4075A"/>
    <w:rsid w:val="00F44BC1"/>
    <w:rsid w:val="00F46943"/>
    <w:rsid w:val="00F51390"/>
    <w:rsid w:val="00F57C69"/>
    <w:rsid w:val="00F67443"/>
    <w:rsid w:val="00F734B4"/>
    <w:rsid w:val="00F734DA"/>
    <w:rsid w:val="00F74CD5"/>
    <w:rsid w:val="00F92570"/>
    <w:rsid w:val="00FA00CC"/>
    <w:rsid w:val="00FA10EF"/>
    <w:rsid w:val="00FA2AF8"/>
    <w:rsid w:val="00FA2FAA"/>
    <w:rsid w:val="00FA6D8F"/>
    <w:rsid w:val="00FA7685"/>
    <w:rsid w:val="00FA7E0F"/>
    <w:rsid w:val="00FB7865"/>
    <w:rsid w:val="00FC4F71"/>
    <w:rsid w:val="00FD4503"/>
    <w:rsid w:val="00FD7078"/>
    <w:rsid w:val="00FE166B"/>
    <w:rsid w:val="00FE1BCA"/>
    <w:rsid w:val="00FE4F6B"/>
    <w:rsid w:val="00FE50A1"/>
    <w:rsid w:val="00FE5CDE"/>
    <w:rsid w:val="00FF5A25"/>
    <w:rsid w:val="0101BB24"/>
    <w:rsid w:val="0AF82F13"/>
    <w:rsid w:val="1A3FDDE4"/>
    <w:rsid w:val="1A83320B"/>
    <w:rsid w:val="1DDEC77F"/>
    <w:rsid w:val="3742B7D7"/>
    <w:rsid w:val="3ADEFC33"/>
    <w:rsid w:val="4AAF5BEC"/>
    <w:rsid w:val="4B4852E2"/>
    <w:rsid w:val="68838FFE"/>
    <w:rsid w:val="69D974BB"/>
    <w:rsid w:val="75553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next w:val="Navaden"/>
    <w:link w:val="Naslov1Znak"/>
    <w:uiPriority w:val="9"/>
    <w:qFormat/>
    <w:rsid w:val="00E638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E638E3"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E638E3"/>
    <w:pPr>
      <w:keepNext/>
      <w:numPr>
        <w:ilvl w:val="2"/>
        <w:numId w:val="1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E638E3"/>
    <w:pPr>
      <w:keepNext/>
      <w:numPr>
        <w:ilvl w:val="3"/>
        <w:numId w:val="1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E638E3"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E638E3"/>
    <w:pPr>
      <w:numPr>
        <w:ilvl w:val="5"/>
        <w:numId w:val="1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E638E3"/>
    <w:pPr>
      <w:numPr>
        <w:ilvl w:val="6"/>
        <w:numId w:val="1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E638E3"/>
    <w:pPr>
      <w:numPr>
        <w:ilvl w:val="7"/>
        <w:numId w:val="1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E638E3"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uiPriority w:val="99"/>
    <w:qFormat/>
    <w:rsid w:val="00B1469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qFormat/>
    <w:rsid w:val="008C5AC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customStyle="1" w:styleId="InternetLink">
    <w:name w:val="Internet Link"/>
    <w:rsid w:val="008C5AC5"/>
    <w:rPr>
      <w:color w:val="000080"/>
      <w:u w:val="single"/>
    </w:rPr>
  </w:style>
  <w:style w:type="character" w:customStyle="1" w:styleId="Naslov3Znak">
    <w:name w:val="Naslov 3 Znak"/>
    <w:basedOn w:val="Privzetapisavaodstavka"/>
    <w:link w:val="Naslov3"/>
    <w:uiPriority w:val="99"/>
    <w:rsid w:val="00E638E3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E638E3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E638E3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E638E3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E638E3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E638E3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E638E3"/>
    <w:rPr>
      <w:rFonts w:ascii="Arial" w:eastAsia="Times New Roman" w:hAnsi="Arial" w:cs="Arial"/>
      <w:b/>
      <w:sz w:val="20"/>
      <w:szCs w:val="20"/>
      <w:lang w:eastAsia="sl-SI"/>
    </w:rPr>
  </w:style>
  <w:style w:type="paragraph" w:customStyle="1" w:styleId="Slog1">
    <w:name w:val="Slog 1"/>
    <w:basedOn w:val="Navaden"/>
    <w:uiPriority w:val="99"/>
    <w:rsid w:val="00E638E3"/>
    <w:pPr>
      <w:numPr>
        <w:numId w:val="2"/>
      </w:numPr>
      <w:spacing w:after="0"/>
      <w:jc w:val="both"/>
    </w:pPr>
    <w:rPr>
      <w:rFonts w:ascii="Century Gothic" w:hAnsi="Century Gothic" w:cs="Arial"/>
      <w:b/>
      <w:caps/>
      <w:sz w:val="28"/>
      <w:szCs w:val="20"/>
    </w:rPr>
  </w:style>
  <w:style w:type="character" w:customStyle="1" w:styleId="Naslov1Znak">
    <w:name w:val="Naslov 1 Znak"/>
    <w:basedOn w:val="Privzetapisavaodstavka"/>
    <w:link w:val="Naslov1"/>
    <w:uiPriority w:val="99"/>
    <w:rsid w:val="00E638E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rsid w:val="00E638E3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paragraph" w:styleId="Telobesedila-zamik">
    <w:name w:val="Body Text Indent"/>
    <w:basedOn w:val="Navaden"/>
    <w:link w:val="Telobesedila-zamikZnak"/>
    <w:unhideWhenUsed/>
    <w:rsid w:val="001E5D21"/>
    <w:pPr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rsid w:val="001E5D21"/>
    <w:rPr>
      <w:rFonts w:ascii="Calibri" w:eastAsia="Times New Roman" w:hAnsi="Calibri" w:cs="Times New Roman"/>
    </w:rPr>
  </w:style>
  <w:style w:type="character" w:styleId="Poudarek">
    <w:name w:val="Emphasis"/>
    <w:uiPriority w:val="20"/>
    <w:qFormat/>
    <w:rsid w:val="001E5D21"/>
    <w:rPr>
      <w:i/>
      <w:iCs/>
    </w:rPr>
  </w:style>
  <w:style w:type="character" w:customStyle="1" w:styleId="st">
    <w:name w:val="st"/>
    <w:basedOn w:val="Privzetapisavaodstavka"/>
    <w:rsid w:val="001E5D21"/>
  </w:style>
  <w:style w:type="paragraph" w:styleId="HTML-oblikovano">
    <w:name w:val="HTML Preformatted"/>
    <w:basedOn w:val="Navaden"/>
    <w:link w:val="HTML-oblikovanoZnak"/>
    <w:semiHidden/>
    <w:rsid w:val="008532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semiHidden/>
    <w:rsid w:val="0085323E"/>
    <w:rPr>
      <w:rFonts w:ascii="Courier New" w:eastAsia="Courier New" w:hAnsi="Courier New" w:cs="Courier New"/>
      <w:sz w:val="20"/>
      <w:szCs w:val="20"/>
      <w:lang w:eastAsia="sl-SI"/>
    </w:rPr>
  </w:style>
  <w:style w:type="character" w:styleId="Hiperpovezava">
    <w:name w:val="Hyperlink"/>
    <w:rsid w:val="00DD37BA"/>
    <w:rPr>
      <w:rFonts w:ascii="Times New Roman" w:hAnsi="Times New Roman"/>
      <w:color w:val="0000FF"/>
      <w:sz w:val="24"/>
      <w:szCs w:val="24"/>
      <w:u w:val="single"/>
    </w:rPr>
  </w:style>
  <w:style w:type="paragraph" w:customStyle="1" w:styleId="BodyText1">
    <w:name w:val="Body Text1"/>
    <w:basedOn w:val="Navaden"/>
    <w:qFormat/>
    <w:rsid w:val="006C6387"/>
    <w:pPr>
      <w:widowControl w:val="0"/>
      <w:suppressAutoHyphens/>
    </w:pPr>
    <w:rPr>
      <w:rFonts w:ascii="Times New Roman" w:hAnsi="Times New Roman"/>
      <w:color w:val="00000A"/>
      <w:sz w:val="20"/>
      <w:szCs w:val="20"/>
      <w:lang w:val="en-US"/>
    </w:rPr>
  </w:style>
  <w:style w:type="paragraph" w:customStyle="1" w:styleId="Navaden1">
    <w:name w:val="Navaden1"/>
    <w:basedOn w:val="Navaden"/>
    <w:rsid w:val="00EB3F95"/>
    <w:pPr>
      <w:spacing w:after="0"/>
    </w:pPr>
    <w:rPr>
      <w:rFonts w:ascii="Arial" w:hAnsi="Arial" w:cs="Arial"/>
      <w:szCs w:val="20"/>
    </w:rPr>
  </w:style>
  <w:style w:type="paragraph" w:customStyle="1" w:styleId="alineja">
    <w:name w:val="alineja"/>
    <w:basedOn w:val="Navaden"/>
    <w:rsid w:val="00C37B10"/>
    <w:pPr>
      <w:numPr>
        <w:ilvl w:val="1"/>
        <w:numId w:val="3"/>
      </w:numPr>
      <w:spacing w:after="0"/>
      <w:jc w:val="both"/>
    </w:pPr>
    <w:rPr>
      <w:rFonts w:ascii="Times New Roman" w:hAnsi="Times New Roman"/>
      <w:sz w:val="24"/>
      <w:szCs w:val="20"/>
    </w:rPr>
  </w:style>
  <w:style w:type="character" w:customStyle="1" w:styleId="shorttext">
    <w:name w:val="short_text"/>
    <w:basedOn w:val="Privzetapisavaodstavka"/>
    <w:rsid w:val="00A57948"/>
  </w:style>
  <w:style w:type="character" w:customStyle="1" w:styleId="hps">
    <w:name w:val="hps"/>
    <w:basedOn w:val="Privzetapisavaodstavka"/>
    <w:rsid w:val="00A57948"/>
  </w:style>
  <w:style w:type="paragraph" w:customStyle="1" w:styleId="Odstavekseznama1">
    <w:name w:val="Odstavek seznama1"/>
    <w:basedOn w:val="Navaden"/>
    <w:qFormat/>
    <w:rsid w:val="00A57948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paragraph" w:styleId="Blokbesedila">
    <w:name w:val="Block Text"/>
    <w:basedOn w:val="Navaden"/>
    <w:rsid w:val="00DF79E0"/>
    <w:pPr>
      <w:ind w:left="1440" w:right="1440"/>
    </w:pPr>
    <w:rPr>
      <w:rFonts w:ascii="Arial" w:hAnsi="Arial" w:cs="Arial"/>
      <w:b/>
      <w:sz w:val="20"/>
      <w:szCs w:val="20"/>
      <w:lang w:val="en-GB"/>
    </w:rPr>
  </w:style>
  <w:style w:type="character" w:customStyle="1" w:styleId="apple-converted-space">
    <w:name w:val="apple-converted-space"/>
    <w:basedOn w:val="Privzetapisavaodstavka"/>
    <w:rsid w:val="00DD14ED"/>
  </w:style>
  <w:style w:type="paragraph" w:styleId="Revizija">
    <w:name w:val="Revision"/>
    <w:hidden/>
    <w:uiPriority w:val="99"/>
    <w:semiHidden/>
    <w:rsid w:val="001B7D8A"/>
    <w:pPr>
      <w:spacing w:after="0" w:line="240" w:lineRule="auto"/>
    </w:pPr>
    <w:rPr>
      <w:rFonts w:ascii="Calibri" w:eastAsia="Times New Roman" w:hAnsi="Calibri" w:cs="Times New Roman"/>
    </w:rPr>
  </w:style>
  <w:style w:type="character" w:styleId="Nerazreenaomemba">
    <w:name w:val="Unresolved Mention"/>
    <w:basedOn w:val="Privzetapisavaodstavka"/>
    <w:uiPriority w:val="99"/>
    <w:semiHidden/>
    <w:unhideWhenUsed/>
    <w:rsid w:val="001B7D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ess.um.si/index.php/ump/catalog/book/849" TargetMode="External"/><Relationship Id="rId13" Type="http://schemas.openxmlformats.org/officeDocument/2006/relationships/hyperlink" Target="https://doi.org/10.3390/su13063280" TargetMode="External"/><Relationship Id="rId18" Type="http://schemas.openxmlformats.org/officeDocument/2006/relationships/hyperlink" Target="https://plus.cobiss.net/cobiss/si/sl/bib/141541891" TargetMode="External"/><Relationship Id="rId3" Type="http://schemas.openxmlformats.org/officeDocument/2006/relationships/styles" Target="styles.xml"/><Relationship Id="rId21" Type="http://schemas.openxmlformats.org/officeDocument/2006/relationships/hyperlink" Target="https://plus.cobiss.net/cobiss/si/sl/bib/116767491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1108/IJPPM-01-2021-0029" TargetMode="External"/><Relationship Id="rId17" Type="http://schemas.openxmlformats.org/officeDocument/2006/relationships/hyperlink" Target="https://dx.doi.org/10.3390/s23031624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lus.cobiss.net/cobiss/si/sl/bib/131755011" TargetMode="External"/><Relationship Id="rId20" Type="http://schemas.openxmlformats.org/officeDocument/2006/relationships/hyperlink" Target="https://dx.doi.org/10.1016/j.jenvman.2022.115223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08/IJPPM-01-2021-0029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dx.doi.org/10.3390/pr10122524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dx.doi.org/10.18690/um.fl.2.2024" TargetMode="External"/><Relationship Id="rId19" Type="http://schemas.openxmlformats.org/officeDocument/2006/relationships/hyperlink" Target="https://www.sciencedirect.com/science/article/pii/S0301479722007964?via%3Dihub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k.um.si/IzpisGradiva.php?id=87710" TargetMode="External"/><Relationship Id="rId14" Type="http://schemas.openxmlformats.org/officeDocument/2006/relationships/hyperlink" Target="https://doi.org/10.3390/su13063280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34705237-5AA7-4829-8840-4295217ACC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4</TotalTime>
  <Pages>3</Pages>
  <Words>1206</Words>
  <Characters>8886</Characters>
  <Application>Microsoft Office Word</Application>
  <DocSecurity>0</DocSecurity>
  <Lines>74</Lines>
  <Paragraphs>20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7</cp:revision>
  <cp:lastPrinted>2019-01-30T13:00:00Z</cp:lastPrinted>
  <dcterms:created xsi:type="dcterms:W3CDTF">2026-01-14T11:28:00Z</dcterms:created>
  <dcterms:modified xsi:type="dcterms:W3CDTF">2026-03-12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0d6ae90fd7aa522c014f7b62f98273bc30d2d315fa784479f06e3c26aa29fc</vt:lpwstr>
  </property>
</Properties>
</file>